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6AF" w:rsidRPr="005D56AF" w:rsidRDefault="005D56AF" w:rsidP="005D56AF">
      <w:pPr>
        <w:shd w:val="clear" w:color="auto" w:fill="FFFFFF"/>
        <w:spacing w:after="360" w:line="240" w:lineRule="auto"/>
        <w:jc w:val="center"/>
        <w:outlineLvl w:val="1"/>
        <w:rPr>
          <w:rFonts w:ascii="var(--secondary-font)" w:eastAsia="Times New Roman" w:hAnsi="var(--secondary-font)" w:cs="Times New Roman"/>
          <w:b/>
          <w:sz w:val="33"/>
          <w:szCs w:val="33"/>
          <w:lang w:eastAsia="es-AR"/>
        </w:rPr>
      </w:pPr>
      <w:r w:rsidRPr="005D56AF">
        <w:rPr>
          <w:rFonts w:ascii="var(--secondary-font)" w:eastAsia="Times New Roman" w:hAnsi="var(--secondary-font)" w:cs="Times New Roman"/>
          <w:b/>
          <w:sz w:val="33"/>
          <w:szCs w:val="33"/>
          <w:lang w:eastAsia="es-AR"/>
        </w:rPr>
        <w:t>II_17_SEGURIDAD_INFORMATICA</w:t>
      </w:r>
    </w:p>
    <w:p w:rsidR="005D56AF" w:rsidRPr="005D56AF" w:rsidRDefault="005D56AF" w:rsidP="005D56AF">
      <w:pPr>
        <w:shd w:val="clear" w:color="auto" w:fill="FFFFFF"/>
        <w:spacing w:after="360" w:line="240" w:lineRule="auto"/>
        <w:outlineLvl w:val="1"/>
        <w:rPr>
          <w:rFonts w:ascii="var(--secondary-font)" w:eastAsia="Times New Roman" w:hAnsi="var(--secondary-font)" w:cs="Times New Roman"/>
          <w:sz w:val="33"/>
          <w:szCs w:val="33"/>
          <w:lang w:eastAsia="es-AR"/>
        </w:rPr>
      </w:pPr>
      <w:r w:rsidRPr="005D56AF">
        <w:rPr>
          <w:rFonts w:ascii="var(--secondary-font)" w:eastAsia="Times New Roman" w:hAnsi="var(--secondary-font)" w:cs="Times New Roman"/>
          <w:sz w:val="33"/>
          <w:szCs w:val="33"/>
          <w:lang w:eastAsia="es-AR"/>
        </w:rPr>
        <w:t>Seguridad activa y pasiva</w:t>
      </w:r>
    </w:p>
    <w:p w:rsidR="005D56AF" w:rsidRPr="005D56AF" w:rsidRDefault="005D56AF" w:rsidP="005D56AF">
      <w:pPr>
        <w:shd w:val="clear" w:color="auto" w:fill="FFFFFF"/>
        <w:spacing w:after="75" w:line="300" w:lineRule="atLeast"/>
        <w:ind w:left="45"/>
        <w:rPr>
          <w:rFonts w:ascii="Arial" w:eastAsia="Times New Roman" w:hAnsi="Arial" w:cs="Arial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sz w:val="24"/>
          <w:szCs w:val="24"/>
          <w:lang w:eastAsia="es-AR"/>
        </w:rPr>
        <w:t>La seguridad de la información consiste en todas las acciones que llevamos adelante para proteger la integridad, la privacidad de los datos y toda la información que se encuentre alojada en un sistema informático. Para poder proteger a nuestra computadora tenemos dos tipos de seguridad: seguridad activa y seguridad pasiva.</w:t>
      </w:r>
    </w:p>
    <w:p w:rsidR="005D56AF" w:rsidRPr="005D56AF" w:rsidRDefault="005D56AF" w:rsidP="005D56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1"/>
          <w:szCs w:val="21"/>
          <w:lang w:eastAsia="es-AR"/>
        </w:rPr>
        <w:br/>
      </w:r>
    </w:p>
    <w:p w:rsidR="005D56AF" w:rsidRPr="005D56AF" w:rsidRDefault="005D56AF" w:rsidP="005D56AF">
      <w:pPr>
        <w:shd w:val="clear" w:color="auto" w:fill="FFFFFF"/>
        <w:spacing w:after="360" w:line="240" w:lineRule="auto"/>
        <w:outlineLvl w:val="2"/>
        <w:rPr>
          <w:rFonts w:ascii="var(--secondary-font)" w:eastAsia="Times New Roman" w:hAnsi="var(--secondary-font)" w:cs="Times New Roman"/>
          <w:b/>
          <w:bCs/>
          <w:sz w:val="24"/>
          <w:szCs w:val="24"/>
          <w:lang w:eastAsia="es-AR"/>
        </w:rPr>
      </w:pPr>
      <w:r w:rsidRPr="005D56AF">
        <w:rPr>
          <w:rFonts w:ascii="var(--secondary-font)" w:eastAsia="Times New Roman" w:hAnsi="var(--secondary-font)" w:cs="Times New Roman"/>
          <w:b/>
          <w:bCs/>
          <w:sz w:val="24"/>
          <w:szCs w:val="24"/>
          <w:lang w:eastAsia="es-AR"/>
        </w:rPr>
        <w:t>¿Qué es la seguridad activa?</w:t>
      </w:r>
    </w:p>
    <w:p w:rsidR="005D56AF" w:rsidRPr="005D56AF" w:rsidRDefault="005D56AF" w:rsidP="005D56AF">
      <w:pPr>
        <w:shd w:val="clear" w:color="auto" w:fill="FFFFFF"/>
        <w:spacing w:after="75" w:line="300" w:lineRule="atLeast"/>
        <w:ind w:left="45"/>
        <w:rPr>
          <w:rFonts w:ascii="Arial" w:eastAsia="Times New Roman" w:hAnsi="Arial" w:cs="Arial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sz w:val="24"/>
          <w:szCs w:val="24"/>
          <w:lang w:eastAsia="es-AR"/>
        </w:rPr>
        <w:t>Los elementos denominados activos contienen información, pueden tener muchas formas: servidores, dispositivos móviles, bases de datos, entre otros. Esos activos contienen información que alguien quiere vulnerar, obtener, destruir, etcétera. Como su intención es acceder a una información, lo va a hacer a través de una vulnerabilidad —problema que tienen los sistemas que contienen información—. La amenaza aprovecha esa vulnerabilidad para ingresar de forma indebida a la información y hacer lo que quería hacer. La seguridad activa protege y evita daños en los sistemas informáticos.</w:t>
      </w:r>
    </w:p>
    <w:p w:rsidR="005D56AF" w:rsidRPr="005D56AF" w:rsidRDefault="005D56AF" w:rsidP="005D56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1"/>
          <w:szCs w:val="21"/>
          <w:lang w:eastAsia="es-AR"/>
        </w:rPr>
        <w:br/>
      </w:r>
    </w:p>
    <w:p w:rsidR="005D56AF" w:rsidRPr="005D56AF" w:rsidRDefault="005D56AF" w:rsidP="005D56AF">
      <w:pPr>
        <w:shd w:val="clear" w:color="auto" w:fill="FFFFFF"/>
        <w:spacing w:after="75" w:line="300" w:lineRule="atLeast"/>
        <w:ind w:left="45"/>
        <w:rPr>
          <w:rFonts w:ascii="Arial" w:eastAsia="Times New Roman" w:hAnsi="Arial" w:cs="Arial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sz w:val="24"/>
          <w:szCs w:val="24"/>
          <w:lang w:eastAsia="es-AR"/>
        </w:rPr>
        <w:t>Buenas prácticas:</w:t>
      </w:r>
    </w:p>
    <w:p w:rsidR="005D56AF" w:rsidRPr="005D56AF" w:rsidRDefault="005D56AF" w:rsidP="005D56AF">
      <w:pPr>
        <w:numPr>
          <w:ilvl w:val="0"/>
          <w:numId w:val="1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Uso y empleo adecuado de contraseñas. Una de las técnicas para que una contraseña sea segura consiste en la combinación entre letras, números, mayúsculas y otros caracteres. No se debe usar nombre de mascotas o fechas de nacimiento, entre otros datos que pueden ser de conocimiento público.</w:t>
      </w:r>
    </w:p>
    <w:p w:rsidR="005D56AF" w:rsidRPr="005D56AF" w:rsidRDefault="005D56AF" w:rsidP="005D56AF">
      <w:pPr>
        <w:numPr>
          <w:ilvl w:val="0"/>
          <w:numId w:val="1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Uso de software de seguridad informática, como antivirus, </w:t>
      </w:r>
      <w:proofErr w:type="spellStart"/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antiespías</w:t>
      </w:r>
      <w:proofErr w:type="spellEnd"/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 y cortafuegos.</w:t>
      </w:r>
    </w:p>
    <w:p w:rsidR="005D56AF" w:rsidRPr="005D56AF" w:rsidRDefault="005D56AF" w:rsidP="005D56AF">
      <w:pPr>
        <w:numPr>
          <w:ilvl w:val="0"/>
          <w:numId w:val="1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Encriptar los datos importantes: La encriptación consiste en cifrar los datos o la información mediante un algoritmo de cifrado con una clave para que el dato/información solo pueda ser leído si se conoce la clave de cifrado.</w:t>
      </w:r>
    </w:p>
    <w:p w:rsidR="005D56AF" w:rsidRPr="005D56AF" w:rsidRDefault="005D56AF" w:rsidP="005D56AF">
      <w:pPr>
        <w:shd w:val="clear" w:color="auto" w:fill="FFFFFF"/>
        <w:spacing w:after="360" w:line="240" w:lineRule="auto"/>
        <w:outlineLvl w:val="2"/>
        <w:rPr>
          <w:rFonts w:ascii="var(--secondary-font)" w:eastAsia="Times New Roman" w:hAnsi="var(--secondary-font)" w:cs="Times New Roman"/>
          <w:b/>
          <w:bCs/>
          <w:sz w:val="24"/>
          <w:szCs w:val="24"/>
          <w:lang w:eastAsia="es-AR"/>
        </w:rPr>
      </w:pPr>
      <w:r w:rsidRPr="005D56AF">
        <w:rPr>
          <w:rFonts w:ascii="var(--secondary-font)" w:eastAsia="Times New Roman" w:hAnsi="var(--secondary-font)" w:cs="Times New Roman"/>
          <w:b/>
          <w:bCs/>
          <w:sz w:val="24"/>
          <w:szCs w:val="24"/>
          <w:lang w:eastAsia="es-AR"/>
        </w:rPr>
        <w:t>¿Qué es la seguridad pasiva?</w:t>
      </w:r>
    </w:p>
    <w:p w:rsidR="005D56AF" w:rsidRPr="005D56AF" w:rsidRDefault="005D56AF" w:rsidP="005D56AF">
      <w:pPr>
        <w:shd w:val="clear" w:color="auto" w:fill="FFFFFF"/>
        <w:spacing w:after="75" w:line="300" w:lineRule="atLeast"/>
        <w:ind w:left="45"/>
        <w:rPr>
          <w:rFonts w:ascii="Arial" w:eastAsia="Times New Roman" w:hAnsi="Arial" w:cs="Arial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sz w:val="24"/>
          <w:szCs w:val="24"/>
          <w:lang w:eastAsia="es-AR"/>
        </w:rPr>
        <w:lastRenderedPageBreak/>
        <w:t xml:space="preserve">Es un conjunto de acciones o técnicas de seguridad que entran en acción para minimizar los daños a los sistemas </w:t>
      </w:r>
      <w:proofErr w:type="spellStart"/>
      <w:r w:rsidRPr="005D56AF">
        <w:rPr>
          <w:rFonts w:ascii="Arial" w:eastAsia="Times New Roman" w:hAnsi="Arial" w:cs="Arial"/>
          <w:sz w:val="24"/>
          <w:szCs w:val="24"/>
          <w:lang w:eastAsia="es-AR"/>
        </w:rPr>
        <w:t>informáticos.Estas</w:t>
      </w:r>
      <w:proofErr w:type="spellEnd"/>
      <w:r w:rsidRPr="005D56AF">
        <w:rPr>
          <w:rFonts w:ascii="Arial" w:eastAsia="Times New Roman" w:hAnsi="Arial" w:cs="Arial"/>
          <w:sz w:val="24"/>
          <w:szCs w:val="24"/>
          <w:lang w:eastAsia="es-AR"/>
        </w:rPr>
        <w:t xml:space="preserve"> acciones se activan cuando se ha introducido un malware o cualquier otra amenaza en los sistemas.</w:t>
      </w:r>
    </w:p>
    <w:p w:rsidR="005D56AF" w:rsidRPr="005D56AF" w:rsidRDefault="005D56AF" w:rsidP="005D56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1"/>
          <w:szCs w:val="21"/>
          <w:lang w:eastAsia="es-AR"/>
        </w:rPr>
        <w:br/>
      </w:r>
    </w:p>
    <w:p w:rsidR="005D56AF" w:rsidRPr="005D56AF" w:rsidRDefault="005D56AF" w:rsidP="005D56AF">
      <w:pPr>
        <w:shd w:val="clear" w:color="auto" w:fill="FFFFFF"/>
        <w:spacing w:after="75" w:line="300" w:lineRule="atLeast"/>
        <w:ind w:left="45"/>
        <w:rPr>
          <w:rFonts w:ascii="Arial" w:eastAsia="Times New Roman" w:hAnsi="Arial" w:cs="Arial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sz w:val="24"/>
          <w:szCs w:val="24"/>
          <w:lang w:eastAsia="es-AR"/>
        </w:rPr>
        <w:t>Buenas prácticas:</w:t>
      </w:r>
    </w:p>
    <w:p w:rsidR="005D56AF" w:rsidRPr="005D56AF" w:rsidRDefault="005D56AF" w:rsidP="005D56AF">
      <w:pPr>
        <w:numPr>
          <w:ilvl w:val="0"/>
          <w:numId w:val="2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La realización de copias de seguridad de los datos en más de un dispositivo y/o en distintas ubicaciones físicas.</w:t>
      </w:r>
    </w:p>
    <w:p w:rsidR="005D56AF" w:rsidRPr="005D56AF" w:rsidRDefault="005D56AF" w:rsidP="005D56AF">
      <w:pPr>
        <w:numPr>
          <w:ilvl w:val="0"/>
          <w:numId w:val="2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Escanear y limpiar continuamente los equipos para controlar y evitar ataques de malware.</w:t>
      </w:r>
    </w:p>
    <w:p w:rsidR="005D56AF" w:rsidRPr="005D56AF" w:rsidRDefault="005D56AF" w:rsidP="005D56AF">
      <w:pPr>
        <w:numPr>
          <w:ilvl w:val="0"/>
          <w:numId w:val="2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Crear particiones en el disco duro para almacenar archivos y </w:t>
      </w:r>
      <w:proofErr w:type="spellStart"/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backups</w:t>
      </w:r>
      <w:proofErr w:type="spellEnd"/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/copia de seguridad en una unidad distinta a donde tenemos nuestro sistema operativo.</w:t>
      </w:r>
    </w:p>
    <w:p w:rsidR="005D56AF" w:rsidRPr="005D56AF" w:rsidRDefault="005D56AF" w:rsidP="005D56AF">
      <w:pPr>
        <w:numPr>
          <w:ilvl w:val="0"/>
          <w:numId w:val="2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Frente a un ataque, desconectar el equipo de la red hasta que se pueda solucionar.</w:t>
      </w:r>
    </w:p>
    <w:p w:rsidR="005D56AF" w:rsidRPr="005D56AF" w:rsidRDefault="005D56AF" w:rsidP="005D56AF">
      <w:pPr>
        <w:numPr>
          <w:ilvl w:val="0"/>
          <w:numId w:val="2"/>
        </w:numPr>
        <w:shd w:val="clear" w:color="auto" w:fill="FFFFFF"/>
        <w:spacing w:before="100" w:beforeAutospacing="1" w:after="120" w:line="495" w:lineRule="atLeast"/>
        <w:ind w:left="945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5D56AF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Es importante que cuando haya una infección por un virus, comprobar que el antivirus funcione correctamente.</w:t>
      </w:r>
    </w:p>
    <w:p w:rsidR="007A3F3D" w:rsidRDefault="007A3F3D" w:rsidP="007A3F3D">
      <w:pPr>
        <w:pStyle w:val="Ttulo2"/>
        <w:shd w:val="clear" w:color="auto" w:fill="FFFFFF"/>
        <w:spacing w:before="0" w:beforeAutospacing="0" w:after="360" w:afterAutospacing="0"/>
        <w:rPr>
          <w:rFonts w:ascii="var(--secondary-font)" w:hAnsi="var(--secondary-font)"/>
          <w:b w:val="0"/>
          <w:bCs w:val="0"/>
          <w:sz w:val="33"/>
          <w:szCs w:val="33"/>
        </w:rPr>
      </w:pPr>
    </w:p>
    <w:p w:rsidR="007A3F3D" w:rsidRDefault="007A3F3D" w:rsidP="007A3F3D">
      <w:pPr>
        <w:pStyle w:val="Ttulo2"/>
        <w:shd w:val="clear" w:color="auto" w:fill="FFFFFF"/>
        <w:spacing w:before="0" w:beforeAutospacing="0" w:after="360" w:afterAutospacing="0"/>
        <w:rPr>
          <w:rFonts w:ascii="var(--secondary-font)" w:hAnsi="var(--secondary-font)"/>
          <w:b w:val="0"/>
          <w:bCs w:val="0"/>
          <w:sz w:val="33"/>
          <w:szCs w:val="33"/>
        </w:rPr>
      </w:pPr>
      <w:r>
        <w:rPr>
          <w:rFonts w:ascii="var(--secondary-font)" w:hAnsi="var(--secondary-font)"/>
          <w:b w:val="0"/>
          <w:bCs w:val="0"/>
          <w:sz w:val="33"/>
          <w:szCs w:val="33"/>
        </w:rPr>
        <w:t>Medidas de protección</w:t>
      </w:r>
    </w:p>
    <w:p w:rsidR="007A3F3D" w:rsidRDefault="007A3F3D" w:rsidP="007A3F3D">
      <w:pPr>
        <w:pStyle w:val="Ttulo3"/>
        <w:shd w:val="clear" w:color="auto" w:fill="FFFFFF"/>
        <w:spacing w:before="0" w:beforeAutospacing="0" w:after="360" w:afterAutospacing="0"/>
        <w:rPr>
          <w:rFonts w:ascii="var(--secondary-font)" w:hAnsi="var(--secondary-font)"/>
          <w:sz w:val="24"/>
          <w:szCs w:val="24"/>
        </w:rPr>
      </w:pPr>
      <w:r>
        <w:rPr>
          <w:rFonts w:ascii="var(--secondary-font)" w:hAnsi="var(--secondary-font)"/>
          <w:sz w:val="24"/>
          <w:szCs w:val="24"/>
        </w:rPr>
        <w:t>¿Qué es el control?</w:t>
      </w:r>
    </w:p>
    <w:p w:rsidR="007A3F3D" w:rsidRDefault="007A3F3D" w:rsidP="007A3F3D">
      <w:pPr>
        <w:pStyle w:val="NormalWeb"/>
        <w:shd w:val="clear" w:color="auto" w:fill="FFFFFF"/>
        <w:spacing w:before="0" w:beforeAutospacing="0" w:after="75" w:afterAutospacing="0" w:line="300" w:lineRule="atLeast"/>
        <w:ind w:left="150"/>
        <w:rPr>
          <w:rFonts w:ascii="Arial" w:hAnsi="Arial" w:cs="Arial"/>
        </w:rPr>
      </w:pPr>
      <w:r>
        <w:rPr>
          <w:rFonts w:ascii="Arial" w:hAnsi="Arial" w:cs="Arial"/>
        </w:rPr>
        <w:t>Cuando hablamos de control solemos encontrar muchas definiciones, la RAE (Real Academia Española) lo define como comprobación, inspección, fiscalización e intervención. En otras fuentes, podemos encontrar que es el conjunto de los mecanismos, acciones y herramientas realizadas para detectar la presencia de errores. Sin embargo, en este curso nos vamos a referir a control como un proceso que consiste en una paridad entre un resultado con otro.</w:t>
      </w:r>
    </w:p>
    <w:p w:rsidR="007A3F3D" w:rsidRDefault="007A3F3D" w:rsidP="007A3F3D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333333"/>
          <w:sz w:val="21"/>
          <w:szCs w:val="21"/>
        </w:rPr>
        <w:br/>
      </w:r>
    </w:p>
    <w:p w:rsidR="007A3F3D" w:rsidRDefault="007A3F3D" w:rsidP="007A3F3D">
      <w:pPr>
        <w:pStyle w:val="NormalWeb"/>
        <w:shd w:val="clear" w:color="auto" w:fill="FFFFFF"/>
        <w:spacing w:before="0" w:beforeAutospacing="0" w:after="75" w:afterAutospacing="0" w:line="300" w:lineRule="atLeast"/>
        <w:ind w:left="15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Muchas veces se piensa que la seguridad de la información consiste solo en implementar controles técnicos. Pero para que esta seguridad sea integral sobre los equipos y software informáticos se deben implementar también algunos controles de tipo administrativo y físicos. A continuación, veremos algunas de esas clases de controles.</w:t>
      </w:r>
    </w:p>
    <w:p w:rsidR="00B76E42" w:rsidRDefault="00B76E42"/>
    <w:p w:rsidR="007A3F3D" w:rsidRDefault="007A3F3D">
      <w:r w:rsidRPr="007A3F3D">
        <w:drawing>
          <wp:inline distT="0" distB="0" distL="0" distR="0" wp14:anchorId="639E1252" wp14:editId="3711A13E">
            <wp:extent cx="5400040" cy="3654406"/>
            <wp:effectExtent l="0" t="0" r="0" b="38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b/>
                <w:bCs/>
                <w:color w:val="FFFFFF"/>
                <w:spacing w:val="3"/>
                <w:sz w:val="27"/>
                <w:szCs w:val="27"/>
                <w:bdr w:val="none" w:sz="0" w:space="0" w:color="auto" w:frame="1"/>
                <w:lang w:eastAsia="es-AR"/>
              </w:rPr>
              <w:t>Directivas </w:t>
            </w:r>
          </w:p>
        </w:tc>
      </w:tr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 xml:space="preserve">Nos dicen </w:t>
            </w:r>
            <w:r w:rsidRPr="007A3F3D">
              <w:rPr>
                <w:rFonts w:ascii="Arial" w:eastAsia="Times New Roman" w:hAnsi="Arial" w:cs="Arial"/>
                <w:b/>
                <w:color w:val="333333"/>
                <w:spacing w:val="3"/>
                <w:sz w:val="27"/>
                <w:szCs w:val="27"/>
                <w:lang w:eastAsia="es-AR"/>
              </w:rPr>
              <w:t>qué podemos o no hacer</w:t>
            </w: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>. Intentan que las actividades de los sistemas se realicen de una manera específica con el fin de que se produzcan ciertos resultados esperados.</w:t>
            </w:r>
          </w:p>
        </w:tc>
      </w:tr>
    </w:tbl>
    <w:p w:rsidR="007A3F3D" w:rsidRDefault="007A3F3D"/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</w:p>
        </w:tc>
      </w:tr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b/>
                <w:bCs/>
                <w:color w:val="FFFFFF"/>
                <w:spacing w:val="3"/>
                <w:sz w:val="27"/>
                <w:szCs w:val="27"/>
                <w:bdr w:val="none" w:sz="0" w:space="0" w:color="auto" w:frame="1"/>
                <w:lang w:eastAsia="es-AR"/>
              </w:rPr>
              <w:t>Disuasivas </w:t>
            </w:r>
          </w:p>
        </w:tc>
      </w:tr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 xml:space="preserve">Pueden </w:t>
            </w:r>
            <w:r w:rsidRPr="007A3F3D">
              <w:rPr>
                <w:rFonts w:ascii="Arial" w:eastAsia="Times New Roman" w:hAnsi="Arial" w:cs="Arial"/>
                <w:b/>
                <w:color w:val="333333"/>
                <w:spacing w:val="3"/>
                <w:sz w:val="27"/>
                <w:szCs w:val="27"/>
                <w:lang w:eastAsia="es-AR"/>
              </w:rPr>
              <w:t>desviar la intención del atacante potencial</w:t>
            </w: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 xml:space="preserve"> a un sistema o el uso indebido por parte del personal. Se diferencian con las directivas en que estas no nos restringen directamente, sino que nos hacen una advertencia, la cual se puede o no tener en cuenta a la hora de ejecutar la acción indebida.</w:t>
            </w:r>
          </w:p>
        </w:tc>
      </w:tr>
    </w:tbl>
    <w:p w:rsidR="007A3F3D" w:rsidRDefault="007A3F3D"/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b/>
                <w:bCs/>
                <w:color w:val="FFFFFF"/>
                <w:spacing w:val="3"/>
                <w:sz w:val="27"/>
                <w:szCs w:val="27"/>
                <w:bdr w:val="none" w:sz="0" w:space="0" w:color="auto" w:frame="1"/>
                <w:lang w:eastAsia="es-AR"/>
              </w:rPr>
              <w:t>Preventivas </w:t>
            </w:r>
          </w:p>
        </w:tc>
      </w:tr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>Buscan que no se produzca un accidente o cualquier tipo de acción indebida en los sistemas. La diferencia con las disuasivas es que estas buscan informar y prevenir una acción indebida.</w:t>
            </w:r>
          </w:p>
        </w:tc>
      </w:tr>
    </w:tbl>
    <w:p w:rsidR="007A3F3D" w:rsidRDefault="007A3F3D">
      <w:pPr>
        <w:rPr>
          <w:rFonts w:ascii="Rajdhani-Bold" w:hAnsi="Rajdhani-Bold"/>
          <w:b/>
          <w:bCs/>
          <w:color w:val="FF0000"/>
          <w:sz w:val="68"/>
          <w:szCs w:val="68"/>
          <w:shd w:val="clear" w:color="auto" w:fill="FFFFFF"/>
        </w:rPr>
      </w:pPr>
      <w:r w:rsidRPr="007A3F3D">
        <w:rPr>
          <w:rFonts w:ascii="Rajdhani-Bold" w:hAnsi="Rajdhani-Bold"/>
          <w:b/>
          <w:bCs/>
          <w:color w:val="FF0000"/>
          <w:sz w:val="68"/>
          <w:szCs w:val="68"/>
          <w:shd w:val="clear" w:color="auto" w:fill="FFFFFF"/>
        </w:rPr>
        <w:lastRenderedPageBreak/>
        <w:t>Reactivas</w:t>
      </w:r>
    </w:p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proofErr w:type="spellStart"/>
            <w:r w:rsidRPr="007A3F3D">
              <w:rPr>
                <w:rFonts w:ascii="Arial" w:eastAsia="Times New Roman" w:hAnsi="Arial" w:cs="Arial"/>
                <w:b/>
                <w:bCs/>
                <w:color w:val="FFFFFF"/>
                <w:spacing w:val="3"/>
                <w:sz w:val="27"/>
                <w:szCs w:val="27"/>
                <w:bdr w:val="none" w:sz="0" w:space="0" w:color="auto" w:frame="1"/>
                <w:lang w:eastAsia="es-AR"/>
              </w:rPr>
              <w:t>Detectivas</w:t>
            </w:r>
            <w:proofErr w:type="spellEnd"/>
            <w:r w:rsidRPr="007A3F3D">
              <w:rPr>
                <w:rFonts w:ascii="Arial" w:eastAsia="Times New Roman" w:hAnsi="Arial" w:cs="Arial"/>
                <w:b/>
                <w:bCs/>
                <w:color w:val="FFFFFF"/>
                <w:spacing w:val="3"/>
                <w:sz w:val="27"/>
                <w:szCs w:val="27"/>
                <w:bdr w:val="none" w:sz="0" w:space="0" w:color="auto" w:frame="1"/>
                <w:lang w:eastAsia="es-AR"/>
              </w:rPr>
              <w:t> </w:t>
            </w:r>
          </w:p>
        </w:tc>
      </w:tr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 xml:space="preserve">Se basan en la </w:t>
            </w:r>
            <w:r w:rsidRPr="007A3F3D">
              <w:rPr>
                <w:rFonts w:ascii="Arial" w:eastAsia="Times New Roman" w:hAnsi="Arial" w:cs="Arial"/>
                <w:b/>
                <w:color w:val="333333"/>
                <w:spacing w:val="3"/>
                <w:sz w:val="27"/>
                <w:szCs w:val="27"/>
                <w:lang w:eastAsia="es-AR"/>
              </w:rPr>
              <w:t>búsqueda</w:t>
            </w: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 xml:space="preserve"> de potenciales ataques o peligros a los que puede estar expuesto un sistema informático.</w:t>
            </w:r>
          </w:p>
        </w:tc>
      </w:tr>
    </w:tbl>
    <w:p w:rsidR="007A3F3D" w:rsidRDefault="007A3F3D">
      <w:pPr>
        <w:rPr>
          <w:color w:val="FF0000"/>
        </w:rPr>
      </w:pPr>
    </w:p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b/>
                <w:bCs/>
                <w:color w:val="FFFFFF"/>
                <w:spacing w:val="3"/>
                <w:sz w:val="27"/>
                <w:szCs w:val="27"/>
                <w:bdr w:val="none" w:sz="0" w:space="0" w:color="auto" w:frame="1"/>
                <w:lang w:eastAsia="es-AR"/>
              </w:rPr>
              <w:t>Correctivas </w:t>
            </w:r>
          </w:p>
        </w:tc>
      </w:tr>
      <w:tr w:rsidR="007A3F3D" w:rsidRPr="007A3F3D" w:rsidTr="007A3F3D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7A3F3D" w:rsidRPr="007A3F3D" w:rsidRDefault="007A3F3D" w:rsidP="007A3F3D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</w:pPr>
            <w:r w:rsidRPr="007A3F3D">
              <w:rPr>
                <w:rFonts w:ascii="Arial" w:eastAsia="Times New Roman" w:hAnsi="Arial" w:cs="Arial"/>
                <w:color w:val="333333"/>
                <w:spacing w:val="3"/>
                <w:sz w:val="27"/>
                <w:szCs w:val="27"/>
                <w:lang w:eastAsia="es-AR"/>
              </w:rPr>
              <w:t xml:space="preserve">Una vez se ha encontrado el riesgo o ha sucedido un incidente que ha puesto en peligro a los datos o información, se activan estas medidas de seguridad. Su objetivo es </w:t>
            </w:r>
            <w:r w:rsidRPr="007A3F3D">
              <w:rPr>
                <w:rFonts w:ascii="Arial" w:eastAsia="Times New Roman" w:hAnsi="Arial" w:cs="Arial"/>
                <w:b/>
                <w:color w:val="333333"/>
                <w:spacing w:val="3"/>
                <w:sz w:val="27"/>
                <w:szCs w:val="27"/>
                <w:lang w:eastAsia="es-AR"/>
              </w:rPr>
              <w:t>solucionar el sistema luego que ha sucedido el desvío.</w:t>
            </w:r>
          </w:p>
        </w:tc>
      </w:tr>
    </w:tbl>
    <w:p w:rsidR="007A3F3D" w:rsidRDefault="007A3F3D">
      <w:pPr>
        <w:rPr>
          <w:color w:val="FF0000"/>
        </w:rPr>
      </w:pPr>
    </w:p>
    <w:p w:rsidR="007A3F3D" w:rsidRDefault="007A3F3D">
      <w:r w:rsidRPr="007A3F3D">
        <w:rPr>
          <w:color w:val="FF0000"/>
        </w:rPr>
        <w:t xml:space="preserve">Introducción a auditoría </w:t>
      </w:r>
      <w:r>
        <w:t>Auditar es la acción de analizar de manera exhaustiva y profunda las distintas características y áreas de una organización. En informática, el auditor es el encargado de analizar y determinar que toda la informática de la organización trabaje de manera eficiente.</w:t>
      </w:r>
    </w:p>
    <w:p w:rsidR="007A3F3D" w:rsidRDefault="007A3F3D">
      <w:pPr>
        <w:rPr>
          <w:color w:val="FF0000"/>
        </w:rPr>
      </w:pPr>
      <w:r w:rsidRPr="007A3F3D">
        <w:rPr>
          <w:color w:val="FF0000"/>
        </w:rPr>
        <w:t>Objetivos de la auditoría de sistemas de información</w:t>
      </w:r>
    </w:p>
    <w:p w:rsidR="007A3F3D" w:rsidRDefault="007A3F3D">
      <w:r w:rsidRPr="007A3F3D">
        <w:rPr>
          <w:b/>
        </w:rPr>
        <w:t>EFICIENCIA</w:t>
      </w:r>
      <w:r>
        <w:t xml:space="preserve"> Se debe trabajar de manera tal que la información recabada sea útil para la toma de decisiones.</w:t>
      </w:r>
    </w:p>
    <w:p w:rsidR="007A3F3D" w:rsidRDefault="007A3F3D">
      <w:r w:rsidRPr="007A3F3D">
        <w:rPr>
          <w:b/>
        </w:rPr>
        <w:t>NORMATIVA</w:t>
      </w:r>
      <w:r>
        <w:t xml:space="preserve"> Se deben cumplir las normativas determinadas para certificar que la empresa trabaja bajo las normas estándares.</w:t>
      </w:r>
    </w:p>
    <w:p w:rsidR="007A3F3D" w:rsidRDefault="007A3F3D">
      <w:pPr>
        <w:rPr>
          <w:color w:val="FF0000"/>
        </w:rPr>
      </w:pPr>
      <w:r w:rsidRPr="007A3F3D">
        <w:rPr>
          <w:color w:val="FF0000"/>
        </w:rPr>
        <w:t xml:space="preserve">Conocimientos del auditor informático </w:t>
      </w:r>
    </w:p>
    <w:p w:rsidR="007A3F3D" w:rsidRPr="007A3F3D" w:rsidRDefault="007A3F3D" w:rsidP="007A3F3D">
      <w:pPr>
        <w:rPr>
          <w:color w:val="FF0000"/>
        </w:rPr>
      </w:pPr>
      <w:r>
        <w:t>Para cumplir con los objetivos mencionados anteriormente, es necesario:</w:t>
      </w:r>
    </w:p>
    <w:p w:rsidR="007A3F3D" w:rsidRDefault="007A3F3D">
      <w:r w:rsidRPr="007A3F3D">
        <w:rPr>
          <w:b/>
        </w:rPr>
        <w:t>EFICIENCIA</w:t>
      </w:r>
      <w:r>
        <w:t xml:space="preserve"> Experiencia en gestión de proyectos. </w:t>
      </w:r>
    </w:p>
    <w:p w:rsidR="007A3F3D" w:rsidRDefault="007A3F3D">
      <w:r w:rsidRPr="007A3F3D">
        <w:rPr>
          <w:b/>
        </w:rPr>
        <w:t>NORMATIVA</w:t>
      </w:r>
      <w:r>
        <w:t xml:space="preserve"> Conocimiento de softwares y normativas. </w:t>
      </w:r>
    </w:p>
    <w:p w:rsidR="007A3F3D" w:rsidRDefault="007A3F3D">
      <w:r w:rsidRPr="007A3F3D">
        <w:rPr>
          <w:b/>
        </w:rPr>
        <w:t>GESTIÓN DE RECURSOS</w:t>
      </w:r>
      <w:r>
        <w:t xml:space="preserve"> Conocimiento de Infraestructura. </w:t>
      </w:r>
    </w:p>
    <w:p w:rsidR="007A3F3D" w:rsidRDefault="007A3F3D">
      <w:pPr>
        <w:rPr>
          <w:color w:val="FF0000"/>
        </w:rPr>
      </w:pPr>
      <w:r w:rsidRPr="007A3F3D">
        <w:rPr>
          <w:color w:val="FF0000"/>
        </w:rPr>
        <w:t>Auditor</w:t>
      </w:r>
    </w:p>
    <w:p w:rsidR="007A3F3D" w:rsidRDefault="007A3F3D">
      <w:r>
        <w:t>La mayoría de los auditores trabajan en pequeños grupos de hasta 4 personas y son el nexo directo con los distintos departamentos y dirección. El auditor informático plasmará en un informe final todas las debilidades, oportunidades de mejora y recomendaciones para que la organización sin carácter obligatorio decida si aceptarlas o no.</w:t>
      </w:r>
    </w:p>
    <w:p w:rsidR="007A3F3D" w:rsidRDefault="007A3F3D">
      <w:r w:rsidRPr="007A3F3D">
        <w:rPr>
          <w:color w:val="FF0000"/>
        </w:rPr>
        <w:t xml:space="preserve">Herramientas para auditar </w:t>
      </w:r>
    </w:p>
    <w:p w:rsidR="007A3F3D" w:rsidRDefault="007A3F3D">
      <w:r>
        <w:t>Estas son algunas de las herramientas más comunes que utiliza el auditor:</w:t>
      </w:r>
    </w:p>
    <w:p w:rsidR="007A3F3D" w:rsidRDefault="007A3F3D">
      <w:pPr>
        <w:rPr>
          <w:color w:val="FF0000"/>
        </w:rPr>
      </w:pPr>
      <w:r w:rsidRPr="007A3F3D">
        <w:rPr>
          <w:color w:val="FF0000"/>
        </w:rPr>
        <w:lastRenderedPageBreak/>
        <w:drawing>
          <wp:inline distT="0" distB="0" distL="0" distR="0" wp14:anchorId="62F0AD52" wp14:editId="2BF36BD9">
            <wp:extent cx="5400040" cy="1979037"/>
            <wp:effectExtent l="0" t="0" r="0" b="254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B97" w:rsidRDefault="005D2B97" w:rsidP="005D2B97">
      <w:pPr>
        <w:pStyle w:val="Ttulo2"/>
        <w:shd w:val="clear" w:color="auto" w:fill="FFFFFF"/>
        <w:spacing w:before="0" w:beforeAutospacing="0" w:after="360" w:afterAutospacing="0"/>
        <w:rPr>
          <w:rFonts w:ascii="var(--secondary-font)" w:hAnsi="var(--secondary-font)"/>
          <w:b w:val="0"/>
          <w:bCs w:val="0"/>
          <w:sz w:val="33"/>
          <w:szCs w:val="33"/>
        </w:rPr>
      </w:pPr>
      <w:r>
        <w:rPr>
          <w:rFonts w:ascii="var(--secondary-font)" w:hAnsi="var(--secondary-font)"/>
          <w:b w:val="0"/>
          <w:bCs w:val="0"/>
          <w:sz w:val="33"/>
          <w:szCs w:val="33"/>
        </w:rPr>
        <w:t>Seguridad física</w:t>
      </w:r>
    </w:p>
    <w:p w:rsidR="005D2B97" w:rsidRDefault="005D2B97" w:rsidP="005D2B97">
      <w:pPr>
        <w:pStyle w:val="NormalWeb"/>
        <w:shd w:val="clear" w:color="auto" w:fill="FFFFFF"/>
        <w:spacing w:before="0" w:beforeAutospacing="0" w:after="75" w:afterAutospacing="0" w:line="300" w:lineRule="atLeast"/>
        <w:rPr>
          <w:rFonts w:ascii="Arial" w:hAnsi="Arial" w:cs="Arial"/>
        </w:rPr>
      </w:pPr>
      <w:r>
        <w:rPr>
          <w:rFonts w:ascii="Arial" w:hAnsi="Arial" w:cs="Arial"/>
        </w:rPr>
        <w:t>Consiste en el establecimiento de técnicas que permiten resguardar de cualquier tipo de daños a los equipos en los cuales se almacena los activos de una organización —sus datos—.</w:t>
      </w:r>
    </w:p>
    <w:p w:rsidR="007A3F3D" w:rsidRDefault="005D2B97">
      <w:pPr>
        <w:rPr>
          <w:color w:val="FF0000"/>
        </w:rPr>
      </w:pPr>
      <w:r w:rsidRPr="005D2B97">
        <w:rPr>
          <w:color w:val="FF0000"/>
        </w:rPr>
        <w:drawing>
          <wp:inline distT="0" distB="0" distL="0" distR="0" wp14:anchorId="5C4119DB" wp14:editId="4B85CDCC">
            <wp:extent cx="5400040" cy="2437900"/>
            <wp:effectExtent l="0" t="0" r="0" b="63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3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5D2B97" w:rsidRPr="005D2B97" w:rsidTr="005D2B97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</w:p>
        </w:tc>
      </w:tr>
      <w:tr w:rsidR="005D2B97" w:rsidRPr="005D2B97" w:rsidTr="005D2B97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Dispositivos físicos de protección </w:t>
            </w:r>
          </w:p>
        </w:tc>
      </w:tr>
      <w:tr w:rsidR="005D2B97" w:rsidRPr="005D2B97" w:rsidTr="005D2B97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  <w:t>Pararrayos, extintores, detectores de humo, alarma contra intrusos, entre otros.</w:t>
            </w:r>
          </w:p>
        </w:tc>
      </w:tr>
    </w:tbl>
    <w:p w:rsidR="005D2B97" w:rsidRDefault="005D2B97">
      <w:pPr>
        <w:rPr>
          <w:color w:val="FF0000"/>
        </w:rPr>
      </w:pPr>
    </w:p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5D2B97" w:rsidRPr="005D2B97" w:rsidTr="005D2B97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UPS (</w:t>
            </w:r>
            <w:proofErr w:type="spellStart"/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Uninterruptable</w:t>
            </w:r>
            <w:proofErr w:type="spellEnd"/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 xml:space="preserve"> </w:t>
            </w:r>
            <w:proofErr w:type="spellStart"/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Power</w:t>
            </w:r>
            <w:proofErr w:type="spellEnd"/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 xml:space="preserve"> </w:t>
            </w:r>
            <w:proofErr w:type="spellStart"/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Supply</w:t>
            </w:r>
            <w:proofErr w:type="spellEnd"/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) </w:t>
            </w:r>
          </w:p>
        </w:tc>
      </w:tr>
      <w:tr w:rsidR="005D2B97" w:rsidRPr="005D2B97" w:rsidTr="005D2B97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t>Es un dispositivo electrónico que almacena energía por medio de una batería interna. Esto le permite a los dispositivos que están conectados al mismo, frente a un apagón eléctrico, seguir almacenando la información por un determinado tiempo.</w:t>
            </w:r>
          </w:p>
        </w:tc>
      </w:tr>
    </w:tbl>
    <w:p w:rsidR="005D2B97" w:rsidRDefault="005D2B97">
      <w:pPr>
        <w:rPr>
          <w:color w:val="FF0000"/>
        </w:rPr>
      </w:pPr>
    </w:p>
    <w:tbl>
      <w:tblPr>
        <w:tblW w:w="86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55"/>
      </w:tblGrid>
      <w:tr w:rsidR="005D2B97" w:rsidRPr="005D2B97" w:rsidTr="005D2B97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Respaldo de datos </w:t>
            </w:r>
          </w:p>
        </w:tc>
      </w:tr>
      <w:tr w:rsidR="005D2B97" w:rsidRPr="005D2B97" w:rsidTr="005D2B97">
        <w:tc>
          <w:tcPr>
            <w:tcW w:w="86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t xml:space="preserve">Es importante saber que los datos son los activos más importantes dentro de una organización, por tal motivo, es de suma importancia el manejo y cuidado de los mismos ya que pueden estar expuestos a muchos factores como hurto, alteración, virus, entre otros. Por tal motivo, se deben realizar copias de seguridad o </w:t>
            </w:r>
            <w:proofErr w:type="spellStart"/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t>backups</w:t>
            </w:r>
            <w:proofErr w:type="spellEnd"/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t xml:space="preserve"> de los datos completos e incrementales. El </w:t>
            </w:r>
            <w:proofErr w:type="spellStart"/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t>backup</w:t>
            </w:r>
            <w:proofErr w:type="spellEnd"/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t xml:space="preserve"> es un proceso por el cual se realiza la copia de los datos originales con el fin de prevenir cualquier tipo de pérdida de los </w:t>
            </w:r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lastRenderedPageBreak/>
              <w:t>mismos</w:t>
            </w:r>
          </w:p>
        </w:tc>
      </w:tr>
    </w:tbl>
    <w:p w:rsidR="005D2B97" w:rsidRDefault="005D2B97">
      <w:pPr>
        <w:rPr>
          <w:color w:val="FF0000"/>
        </w:rPr>
      </w:pPr>
    </w:p>
    <w:tbl>
      <w:tblPr>
        <w:tblW w:w="807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70"/>
      </w:tblGrid>
      <w:tr w:rsidR="005D2B97" w:rsidRPr="005D2B97" w:rsidTr="005D2B97">
        <w:tc>
          <w:tcPr>
            <w:tcW w:w="80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</w:p>
        </w:tc>
      </w:tr>
      <w:tr w:rsidR="005D2B97" w:rsidRPr="005D2B97" w:rsidTr="005D2B97">
        <w:tc>
          <w:tcPr>
            <w:tcW w:w="80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jc w:val="center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Sistemas redundantes </w:t>
            </w:r>
          </w:p>
        </w:tc>
      </w:tr>
      <w:tr w:rsidR="005D2B97" w:rsidRPr="005D2B97" w:rsidTr="005D2B97">
        <w:tc>
          <w:tcPr>
            <w:tcW w:w="80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5D2B97" w:rsidRPr="005D2B97" w:rsidRDefault="005D2B97" w:rsidP="005D2B97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2B2E38"/>
                <w:sz w:val="24"/>
                <w:szCs w:val="24"/>
                <w:lang w:eastAsia="es-AR"/>
              </w:rPr>
            </w:pPr>
            <w:r w:rsidRPr="005D2B97">
              <w:rPr>
                <w:rFonts w:ascii="Arial" w:eastAsia="Times New Roman" w:hAnsi="Arial" w:cs="Arial"/>
                <w:color w:val="000000"/>
                <w:sz w:val="21"/>
                <w:szCs w:val="21"/>
                <w:bdr w:val="none" w:sz="0" w:space="0" w:color="auto" w:frame="1"/>
                <w:lang w:eastAsia="es-AR"/>
              </w:rPr>
              <w:t>Son la copia de datos de mayor importancia. Cuando uno de los sistemas falla, no se pierde la información, sino que se recupera del otro lugar donde se encuentra.</w:t>
            </w:r>
          </w:p>
        </w:tc>
      </w:tr>
    </w:tbl>
    <w:p w:rsidR="005D2B97" w:rsidRDefault="005D2B97">
      <w:pPr>
        <w:rPr>
          <w:color w:val="FF0000"/>
        </w:rPr>
      </w:pPr>
    </w:p>
    <w:p w:rsidR="005D2B97" w:rsidRDefault="005D2B97" w:rsidP="005D2B97">
      <w:pPr>
        <w:pStyle w:val="Ttulo2"/>
        <w:shd w:val="clear" w:color="auto" w:fill="FFFFFF"/>
        <w:spacing w:before="0" w:beforeAutospacing="0" w:after="360" w:afterAutospacing="0"/>
        <w:rPr>
          <w:rFonts w:ascii="var(--secondary-font)" w:hAnsi="var(--secondary-font)"/>
          <w:b w:val="0"/>
          <w:bCs w:val="0"/>
          <w:sz w:val="33"/>
          <w:szCs w:val="33"/>
        </w:rPr>
      </w:pPr>
      <w:r>
        <w:rPr>
          <w:rFonts w:ascii="var(--secondary-font)" w:hAnsi="var(--secondary-font)"/>
          <w:b w:val="0"/>
          <w:bCs w:val="0"/>
          <w:sz w:val="33"/>
          <w:szCs w:val="33"/>
        </w:rPr>
        <w:t>Seguridad lógica</w:t>
      </w:r>
    </w:p>
    <w:p w:rsidR="005D2B97" w:rsidRDefault="005D2B97" w:rsidP="005D2B97">
      <w:pPr>
        <w:pStyle w:val="NormalWeb"/>
        <w:shd w:val="clear" w:color="auto" w:fill="FFFFFF"/>
        <w:spacing w:before="0" w:beforeAutospacing="0" w:after="75" w:afterAutospacing="0" w:line="300" w:lineRule="atLeast"/>
        <w:rPr>
          <w:rFonts w:ascii="Arial" w:hAnsi="Arial" w:cs="Arial"/>
        </w:rPr>
      </w:pPr>
      <w:r>
        <w:rPr>
          <w:rFonts w:ascii="Arial" w:hAnsi="Arial" w:cs="Arial"/>
        </w:rPr>
        <w:t>La seguridad lógica es un tipo de software que impide que malware o hackers puedan ingresar a nuestra computadora a través de Internet o de una red. Está conformada por un conjunto de procesos que se encargan de garantizar la seguridad de los datos y sistemas, además controlan el acceso a los mismos.</w:t>
      </w:r>
    </w:p>
    <w:p w:rsidR="005D2B97" w:rsidRDefault="005D2B97" w:rsidP="005D2B97">
      <w:pPr>
        <w:rPr>
          <w:rFonts w:ascii="Times New Roman" w:hAnsi="Times New Roman" w:cs="Times New Roman"/>
        </w:rPr>
      </w:pPr>
    </w:p>
    <w:p w:rsidR="005D2B97" w:rsidRDefault="005D2B97" w:rsidP="005D2B97">
      <w:pPr>
        <w:pStyle w:val="NormalWeb"/>
        <w:shd w:val="clear" w:color="auto" w:fill="FFFFFF"/>
        <w:spacing w:before="0" w:beforeAutospacing="0" w:after="75" w:afterAutospacing="0" w:line="300" w:lineRule="atLeast"/>
        <w:rPr>
          <w:rFonts w:ascii="Arial" w:hAnsi="Arial" w:cs="Arial"/>
        </w:rPr>
      </w:pPr>
      <w:r>
        <w:rPr>
          <w:rFonts w:ascii="Arial" w:hAnsi="Arial" w:cs="Arial"/>
        </w:rPr>
        <w:t>Incluye aspectos como:</w:t>
      </w:r>
    </w:p>
    <w:p w:rsidR="005D2B97" w:rsidRDefault="005D2B97" w:rsidP="005D2B97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Control de acceso</w:t>
      </w:r>
    </w:p>
    <w:p w:rsidR="005D2B97" w:rsidRDefault="005D2B97" w:rsidP="005D2B97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Cifrado de datos</w:t>
      </w:r>
    </w:p>
    <w:p w:rsidR="005D2B97" w:rsidRDefault="005D2B97" w:rsidP="005D2B97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Antivirus</w:t>
      </w:r>
    </w:p>
    <w:p w:rsidR="005D2B97" w:rsidRDefault="005D2B97" w:rsidP="005D2B97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Firewalls</w:t>
      </w:r>
    </w:p>
    <w:p w:rsidR="005D2B97" w:rsidRDefault="005D2B97">
      <w:pPr>
        <w:rPr>
          <w:color w:val="FF0000"/>
        </w:rPr>
      </w:pPr>
      <w:r w:rsidRPr="005D2B97">
        <w:rPr>
          <w:color w:val="FF0000"/>
        </w:rPr>
        <w:lastRenderedPageBreak/>
        <w:drawing>
          <wp:inline distT="0" distB="0" distL="0" distR="0" wp14:anchorId="26894480" wp14:editId="193B468B">
            <wp:extent cx="5400040" cy="5517963"/>
            <wp:effectExtent l="0" t="0" r="0" b="698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17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B97" w:rsidRDefault="005D2B97">
      <w:r w:rsidRPr="005D2B97">
        <w:rPr>
          <w:highlight w:val="yellow"/>
        </w:rPr>
        <w:t>Ataque de denegación de servicio (</w:t>
      </w:r>
      <w:proofErr w:type="spellStart"/>
      <w:r w:rsidRPr="005D2B97">
        <w:rPr>
          <w:highlight w:val="yellow"/>
        </w:rPr>
        <w:t>DoS</w:t>
      </w:r>
      <w:proofErr w:type="spellEnd"/>
      <w:r w:rsidRPr="005D2B97">
        <w:rPr>
          <w:highlight w:val="yellow"/>
        </w:rPr>
        <w:t>)</w:t>
      </w:r>
    </w:p>
    <w:p w:rsidR="005D2B97" w:rsidRDefault="005D2B97">
      <w:r>
        <w:t>Cuando hablamos de la dimensión de disponibilidad nos referimos a que la persona debe tener acceso a la información en el momento en que la necesite, en tiempo y forma.</w:t>
      </w:r>
    </w:p>
    <w:p w:rsidR="005D2B97" w:rsidRDefault="005D2B97">
      <w:r>
        <w:t>La denegación de servicio consiste en la interrupción del acceso a los servicios (computadoras y redes) por parte de los usuarios legítimos.</w:t>
      </w:r>
    </w:p>
    <w:p w:rsidR="005D2B97" w:rsidRDefault="005D2B97">
      <w:r w:rsidRPr="005D2B97">
        <w:rPr>
          <w:b/>
          <w:color w:val="FF0000"/>
        </w:rPr>
        <w:t>Ataque de denegación de servicio (</w:t>
      </w:r>
      <w:proofErr w:type="spellStart"/>
      <w:r w:rsidRPr="005D2B97">
        <w:rPr>
          <w:b/>
          <w:color w:val="FF0000"/>
        </w:rPr>
        <w:t>DoS</w:t>
      </w:r>
      <w:proofErr w:type="spellEnd"/>
      <w:r w:rsidRPr="005D2B97">
        <w:rPr>
          <w:b/>
          <w:color w:val="FF0000"/>
        </w:rPr>
        <w:t>)</w:t>
      </w:r>
      <w:r w:rsidRPr="005D2B97">
        <w:rPr>
          <w:color w:val="FF0000"/>
        </w:rPr>
        <w:t xml:space="preserve"> </w:t>
      </w:r>
      <w:r>
        <w:t xml:space="preserve">En un </w:t>
      </w:r>
      <w:proofErr w:type="spellStart"/>
      <w:r>
        <w:t>DoS</w:t>
      </w:r>
      <w:proofErr w:type="spellEnd"/>
      <w:r>
        <w:t xml:space="preserve"> lo que sucede es que se produce una gran cantidad de peticiones desde solamente una máquina o una dirección IP al servicio, produciendo una saturación de los puertos, hasta que llega un momento en que el servidor no tiene capacidad de respuesta a todos los servicios solicitados y comienza a rechazar peticiones, es aquí donde se produce la denegación del servicio. Por otro lado, un </w:t>
      </w:r>
      <w:proofErr w:type="spellStart"/>
      <w:r>
        <w:t>DoS</w:t>
      </w:r>
      <w:proofErr w:type="spellEnd"/>
      <w:r>
        <w:t xml:space="preserve"> no solo puede ocurrir desde la red. El incremento del uso de recursos de manera sintética o forzada (como CPU o memoria) también puede producir un </w:t>
      </w:r>
      <w:proofErr w:type="spellStart"/>
      <w:r>
        <w:t>DoS</w:t>
      </w:r>
      <w:proofErr w:type="spellEnd"/>
      <w:r>
        <w:t xml:space="preserve">. Es decir, no solo puede ocurrir saturando la red, sino que también se puede saturar otros recursos y producir el mismo efecto. Y esto </w:t>
      </w:r>
      <w:r>
        <w:lastRenderedPageBreak/>
        <w:t>podría ocurrir desde la red o internamente en el servidor con algún agente instalado programado para tal fin.</w:t>
      </w:r>
    </w:p>
    <w:p w:rsidR="005D2B97" w:rsidRDefault="005D2B97">
      <w:r w:rsidRPr="005D2B97">
        <w:rPr>
          <w:b/>
          <w:color w:val="FF0000"/>
          <w:highlight w:val="yellow"/>
        </w:rPr>
        <w:t>Ataque de denegación de servicio distribuido (</w:t>
      </w:r>
      <w:proofErr w:type="spellStart"/>
      <w:r w:rsidRPr="005D2B97">
        <w:rPr>
          <w:b/>
          <w:color w:val="FF0000"/>
          <w:highlight w:val="yellow"/>
        </w:rPr>
        <w:t>DDoS</w:t>
      </w:r>
      <w:proofErr w:type="spellEnd"/>
      <w:r w:rsidRPr="005D2B97">
        <w:rPr>
          <w:b/>
          <w:color w:val="FF0000"/>
          <w:highlight w:val="yellow"/>
        </w:rPr>
        <w:t>)</w:t>
      </w:r>
      <w:r w:rsidRPr="005D2B97">
        <w:rPr>
          <w:b/>
          <w:color w:val="FF0000"/>
        </w:rPr>
        <w:t xml:space="preserve"> </w:t>
      </w:r>
      <w:r>
        <w:t xml:space="preserve">En un </w:t>
      </w:r>
      <w:proofErr w:type="spellStart"/>
      <w:r>
        <w:t>DDoS</w:t>
      </w:r>
      <w:proofErr w:type="spellEnd"/>
      <w:r>
        <w:t xml:space="preserve"> lo que sucede es que se produce una gran cantidad de peticiones al servicio, pero en este tipo se lleva a cabo desde varios puntos o direcciones </w:t>
      </w:r>
      <w:proofErr w:type="spellStart"/>
      <w:r>
        <w:t>IPs</w:t>
      </w:r>
      <w:proofErr w:type="spellEnd"/>
      <w:r>
        <w:t xml:space="preserve"> de conexión produciendo la saturación del puerto de destino, hasta que llega un momento en que el servidor no tiene capacidad de respuesta a todos los servicios solicitados y comienza a rechazar peticiones, es aquí donde se produce el ataque de denegación de servicio distribuido.</w:t>
      </w:r>
    </w:p>
    <w:p w:rsidR="005D2B97" w:rsidRDefault="005D2B97">
      <w:proofErr w:type="spellStart"/>
      <w:proofErr w:type="gramStart"/>
      <w:r>
        <w:t>bot</w:t>
      </w:r>
      <w:proofErr w:type="spellEnd"/>
      <w:proofErr w:type="gramEnd"/>
      <w:r>
        <w:t xml:space="preserve"> - </w:t>
      </w:r>
      <w:proofErr w:type="spellStart"/>
      <w:r>
        <w:t>botnes</w:t>
      </w:r>
      <w:proofErr w:type="spellEnd"/>
      <w:r>
        <w:t xml:space="preserve"> </w:t>
      </w:r>
    </w:p>
    <w:p w:rsidR="005D2B97" w:rsidRDefault="005D2B97">
      <w:proofErr w:type="spellStart"/>
      <w:proofErr w:type="gramStart"/>
      <w:r w:rsidRPr="005D2B97">
        <w:rPr>
          <w:b/>
        </w:rPr>
        <w:t>bot</w:t>
      </w:r>
      <w:proofErr w:type="spellEnd"/>
      <w:proofErr w:type="gramEnd"/>
      <w:r>
        <w:t xml:space="preserve">: es una aplicación de software que se encarga de realizar las tareas que tienen la característica de ser simples y repetitivas. Las mismas se realizarán a través de Internet. Estos </w:t>
      </w:r>
      <w:proofErr w:type="spellStart"/>
      <w:r>
        <w:t>bots</w:t>
      </w:r>
      <w:proofErr w:type="spellEnd"/>
      <w:r>
        <w:t xml:space="preserve"> trabajan mucho más rápido de lo que trabajaría una persona. </w:t>
      </w:r>
    </w:p>
    <w:p w:rsidR="005D2B97" w:rsidRDefault="005D2B97">
      <w:proofErr w:type="spellStart"/>
      <w:proofErr w:type="gramStart"/>
      <w:r w:rsidRPr="005D2B97">
        <w:rPr>
          <w:b/>
        </w:rPr>
        <w:t>botnet</w:t>
      </w:r>
      <w:proofErr w:type="spellEnd"/>
      <w:proofErr w:type="gramEnd"/>
      <w:r>
        <w:t xml:space="preserve">: es un conjunto de dispositivos que están conectados a Internet y que cuya seguridad ha sido comprometida por un atacante para instalar un </w:t>
      </w:r>
      <w:proofErr w:type="spellStart"/>
      <w:r>
        <w:t>bot</w:t>
      </w:r>
      <w:proofErr w:type="spellEnd"/>
      <w:r>
        <w:t xml:space="preserve"> programado para efectuar un ataque de </w:t>
      </w:r>
      <w:proofErr w:type="spellStart"/>
      <w:r>
        <w:t>DoS</w:t>
      </w:r>
      <w:proofErr w:type="spellEnd"/>
      <w:r>
        <w:t>. Los dispositivos comprometidos quedan a la espera de que el atacante envíe una señal para comenzar el ataque.</w:t>
      </w:r>
    </w:p>
    <w:p w:rsidR="005D2B97" w:rsidRDefault="005D2B97">
      <w:pPr>
        <w:rPr>
          <w:color w:val="FF0000"/>
        </w:rPr>
      </w:pPr>
      <w:r w:rsidRPr="005D2B97">
        <w:rPr>
          <w:b/>
          <w:color w:val="FF0000"/>
        </w:rPr>
        <w:t xml:space="preserve">Computadora- </w:t>
      </w:r>
      <w:proofErr w:type="spellStart"/>
      <w:r w:rsidRPr="005D2B97">
        <w:rPr>
          <w:b/>
          <w:color w:val="FF0000"/>
        </w:rPr>
        <w:t>Zombie</w:t>
      </w:r>
      <w:proofErr w:type="spellEnd"/>
      <w:r w:rsidRPr="005D2B97">
        <w:rPr>
          <w:color w:val="FF0000"/>
        </w:rPr>
        <w:t xml:space="preserve"> </w:t>
      </w:r>
    </w:p>
    <w:p w:rsidR="005D2B97" w:rsidRDefault="005D2B97">
      <w:r>
        <w:t xml:space="preserve">Una computadora </w:t>
      </w:r>
      <w:proofErr w:type="spellStart"/>
      <w:r>
        <w:t>zombie</w:t>
      </w:r>
      <w:proofErr w:type="spellEnd"/>
      <w:r>
        <w:t xml:space="preserve"> es una computadora que ha sido infectada por un virus, troyano o un gusano, y se utiliza de forma remota por un tercero, para realizar ataques maliciosos —entre ellos está el ataque de denegación de servicio distribuido </w:t>
      </w:r>
      <w:proofErr w:type="spellStart"/>
      <w:r>
        <w:t>DDoS</w:t>
      </w:r>
      <w:proofErr w:type="spellEnd"/>
      <w:r>
        <w:t>—.</w:t>
      </w:r>
    </w:p>
    <w:p w:rsidR="00026CB8" w:rsidRDefault="00026CB8">
      <w:pPr>
        <w:rPr>
          <w:b/>
        </w:rPr>
      </w:pPr>
      <w:r>
        <w:rPr>
          <w:b/>
        </w:rPr>
        <w:t>Diferencia entre</w:t>
      </w:r>
      <w:r w:rsidRPr="00026CB8">
        <w:rPr>
          <w:b/>
        </w:rPr>
        <w:t xml:space="preserve"> </w:t>
      </w:r>
      <w:proofErr w:type="spellStart"/>
      <w:r w:rsidRPr="00026CB8">
        <w:rPr>
          <w:b/>
        </w:rPr>
        <w:t>DoS</w:t>
      </w:r>
      <w:proofErr w:type="spellEnd"/>
      <w:r w:rsidRPr="00026CB8">
        <w:rPr>
          <w:b/>
        </w:rPr>
        <w:t xml:space="preserve"> y </w:t>
      </w:r>
      <w:proofErr w:type="spellStart"/>
      <w:r w:rsidRPr="00026CB8">
        <w:rPr>
          <w:b/>
        </w:rPr>
        <w:t>DDoS</w:t>
      </w:r>
      <w:proofErr w:type="spellEnd"/>
    </w:p>
    <w:p w:rsidR="00026CB8" w:rsidRDefault="00026CB8">
      <w:r>
        <w:t xml:space="preserve">En </w:t>
      </w:r>
      <w:proofErr w:type="spellStart"/>
      <w:r>
        <w:t>DoS</w:t>
      </w:r>
      <w:proofErr w:type="spellEnd"/>
      <w:r>
        <w:t xml:space="preserve"> las peticiones se realizan desde solo una máquina o una dirección IP, como también puede ser desde algún agente instalado programado para tal fin. En </w:t>
      </w:r>
      <w:proofErr w:type="spellStart"/>
      <w:r>
        <w:t>DDoS</w:t>
      </w:r>
      <w:proofErr w:type="spellEnd"/>
      <w:r>
        <w:t xml:space="preserve"> las peticiones se realizan desde varios puntos o direcciones </w:t>
      </w:r>
      <w:proofErr w:type="spellStart"/>
      <w:r>
        <w:t>IPs</w:t>
      </w:r>
      <w:proofErr w:type="spellEnd"/>
    </w:p>
    <w:p w:rsidR="00026CB8" w:rsidRDefault="00026CB8">
      <w:r w:rsidRPr="00026CB8">
        <w:rPr>
          <w:b/>
          <w:color w:val="FF0000"/>
          <w:highlight w:val="yellow"/>
        </w:rPr>
        <w:t>Métodos de ataque</w:t>
      </w:r>
      <w:r w:rsidRPr="00026CB8">
        <w:rPr>
          <w:b/>
          <w:color w:val="FF0000"/>
        </w:rPr>
        <w:t xml:space="preserve"> </w:t>
      </w:r>
      <w:r>
        <w:t>Consumen el ancho de banda. Alteran las tablas de enrutamiento —la ruta por donde debe ir la información—. Por tal motivo, la información que se envía no llega a destino. Fallas en los componentes físicos de una red.</w:t>
      </w:r>
    </w:p>
    <w:p w:rsidR="00026CB8" w:rsidRDefault="00026CB8" w:rsidP="00026CB8">
      <w:pPr>
        <w:pStyle w:val="Ttulo2"/>
        <w:shd w:val="clear" w:color="auto" w:fill="FFFFFF"/>
        <w:spacing w:before="0" w:beforeAutospacing="0" w:after="360" w:afterAutospacing="0"/>
        <w:rPr>
          <w:rFonts w:ascii="var(--secondary-font)" w:hAnsi="var(--secondary-font)"/>
          <w:b w:val="0"/>
          <w:bCs w:val="0"/>
          <w:sz w:val="33"/>
          <w:szCs w:val="33"/>
        </w:rPr>
      </w:pPr>
      <w:r>
        <w:rPr>
          <w:rFonts w:ascii="var(--secondary-font)" w:hAnsi="var(--secondary-font)"/>
          <w:b w:val="0"/>
          <w:bCs w:val="0"/>
          <w:sz w:val="33"/>
          <w:szCs w:val="33"/>
        </w:rPr>
        <w:t>H</w:t>
      </w:r>
      <w:r>
        <w:rPr>
          <w:rFonts w:ascii="var(--secondary-font)" w:hAnsi="var(--secondary-font)"/>
          <w:b w:val="0"/>
          <w:bCs w:val="0"/>
          <w:sz w:val="33"/>
          <w:szCs w:val="33"/>
        </w:rPr>
        <w:t>acking y Cracking</w:t>
      </w:r>
    </w:p>
    <w:p w:rsidR="00026CB8" w:rsidRDefault="00026CB8" w:rsidP="00026CB8">
      <w:pPr>
        <w:pStyle w:val="NormalWeb"/>
        <w:shd w:val="clear" w:color="auto" w:fill="FFFFFF"/>
        <w:spacing w:before="0" w:beforeAutospacing="0" w:after="75" w:afterAutospacing="0" w:line="300" w:lineRule="atLeast"/>
        <w:ind w:left="75"/>
        <w:rPr>
          <w:rFonts w:ascii="Arial" w:hAnsi="Arial" w:cs="Arial"/>
        </w:rPr>
      </w:pPr>
      <w:r>
        <w:rPr>
          <w:rFonts w:ascii="Arial" w:hAnsi="Arial" w:cs="Arial"/>
        </w:rPr>
        <w:t>Un sistema de información es un conjunto de elementos que están orientados al tratamiento y la administración de los datos para obtener información en base a ellos.</w:t>
      </w:r>
    </w:p>
    <w:p w:rsidR="00026CB8" w:rsidRDefault="00026CB8" w:rsidP="00026CB8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333333"/>
          <w:sz w:val="21"/>
          <w:szCs w:val="21"/>
        </w:rPr>
        <w:br/>
      </w:r>
    </w:p>
    <w:p w:rsidR="00026CB8" w:rsidRDefault="00026CB8" w:rsidP="00026CB8">
      <w:pPr>
        <w:pStyle w:val="NormalWeb"/>
        <w:shd w:val="clear" w:color="auto" w:fill="FFFFFF"/>
        <w:spacing w:before="0" w:beforeAutospacing="0" w:after="75" w:afterAutospacing="0" w:line="300" w:lineRule="atLeast"/>
        <w:ind w:left="75"/>
        <w:rPr>
          <w:rFonts w:ascii="Arial" w:hAnsi="Arial" w:cs="Arial"/>
        </w:rPr>
      </w:pPr>
      <w:r>
        <w:rPr>
          <w:rFonts w:ascii="Arial" w:hAnsi="Arial" w:cs="Arial"/>
        </w:rPr>
        <w:t xml:space="preserve">Un hacker es una persona a la cual le apasiona el conocimiento, descubrir o aprender nuevas cosas e indagar más sobre ellas. Toda aquella persona que </w:t>
      </w:r>
      <w:proofErr w:type="spellStart"/>
      <w:r>
        <w:rPr>
          <w:rFonts w:ascii="Arial" w:hAnsi="Arial" w:cs="Arial"/>
        </w:rPr>
        <w:t>hackea</w:t>
      </w:r>
      <w:proofErr w:type="spellEnd"/>
      <w:r>
        <w:rPr>
          <w:rFonts w:ascii="Arial" w:hAnsi="Arial" w:cs="Arial"/>
        </w:rPr>
        <w:t xml:space="preserve"> cualquier tipo de sistema descubre sus </w:t>
      </w:r>
      <w:r>
        <w:rPr>
          <w:rStyle w:val="bold"/>
          <w:rFonts w:ascii="Arial" w:hAnsi="Arial" w:cs="Arial"/>
          <w:b/>
          <w:bCs/>
        </w:rPr>
        <w:t>vulnerabilidades</w:t>
      </w:r>
      <w:r>
        <w:rPr>
          <w:rFonts w:ascii="Arial" w:hAnsi="Arial" w:cs="Arial"/>
        </w:rPr>
        <w:t xml:space="preserve"> con el </w:t>
      </w:r>
      <w:r>
        <w:rPr>
          <w:rFonts w:ascii="Arial" w:hAnsi="Arial" w:cs="Arial"/>
        </w:rPr>
        <w:lastRenderedPageBreak/>
        <w:t xml:space="preserve">objetivo de poder encontrar alguna herramienta que la minimice o suprima —en el caso de un </w:t>
      </w:r>
      <w:proofErr w:type="spellStart"/>
      <w:r>
        <w:rPr>
          <w:rFonts w:ascii="Arial" w:hAnsi="Arial" w:cs="Arial"/>
        </w:rPr>
        <w:t>whit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t</w:t>
      </w:r>
      <w:proofErr w:type="spellEnd"/>
      <w:r>
        <w:rPr>
          <w:rFonts w:ascii="Arial" w:hAnsi="Arial" w:cs="Arial"/>
        </w:rPr>
        <w:t xml:space="preserve">— o utilizar esta vulnerabilidad a su favor —en el caso de un </w:t>
      </w:r>
      <w:proofErr w:type="spellStart"/>
      <w:r>
        <w:rPr>
          <w:rFonts w:ascii="Arial" w:hAnsi="Arial" w:cs="Arial"/>
        </w:rPr>
        <w:t>blac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t</w:t>
      </w:r>
      <w:proofErr w:type="spellEnd"/>
      <w:r>
        <w:rPr>
          <w:rFonts w:ascii="Arial" w:hAnsi="Arial" w:cs="Arial"/>
        </w:rPr>
        <w:t>— y esto lo logra en base a su conocimiento.</w:t>
      </w:r>
    </w:p>
    <w:p w:rsidR="00026CB8" w:rsidRDefault="00026CB8" w:rsidP="00026CB8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333333"/>
          <w:sz w:val="21"/>
          <w:szCs w:val="21"/>
        </w:rPr>
        <w:br/>
      </w:r>
    </w:p>
    <w:p w:rsidR="00026CB8" w:rsidRDefault="00026CB8" w:rsidP="00026CB8">
      <w:pPr>
        <w:pStyle w:val="NormalWeb"/>
        <w:shd w:val="clear" w:color="auto" w:fill="FFFFFF"/>
        <w:spacing w:before="0" w:beforeAutospacing="0" w:after="75" w:afterAutospacing="0" w:line="300" w:lineRule="atLeast"/>
        <w:ind w:left="75"/>
        <w:rPr>
          <w:rFonts w:ascii="Arial" w:hAnsi="Arial" w:cs="Arial"/>
        </w:rPr>
      </w:pPr>
      <w:r>
        <w:rPr>
          <w:rFonts w:ascii="Arial" w:hAnsi="Arial" w:cs="Arial"/>
        </w:rPr>
        <w:t xml:space="preserve">Y por qué no nombrar a aquellas personas que han sido hackers, por ejemplo, Rene </w:t>
      </w:r>
      <w:proofErr w:type="spellStart"/>
      <w:r>
        <w:rPr>
          <w:rFonts w:ascii="Arial" w:hAnsi="Arial" w:cs="Arial"/>
        </w:rPr>
        <w:t>Favaloro</w:t>
      </w:r>
      <w:proofErr w:type="spellEnd"/>
      <w:r>
        <w:rPr>
          <w:rFonts w:ascii="Arial" w:hAnsi="Arial" w:cs="Arial"/>
        </w:rPr>
        <w:t>, un hacker en medicina, al descubrir una vulnerabilidad en el sistema cardiaco y realizar el primer bypass cardiaco.</w:t>
      </w:r>
    </w:p>
    <w:p w:rsidR="00026CB8" w:rsidRDefault="00026CB8" w:rsidP="00026CB8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333333"/>
          <w:sz w:val="21"/>
          <w:szCs w:val="21"/>
        </w:rPr>
        <w:br/>
      </w:r>
    </w:p>
    <w:p w:rsidR="00026CB8" w:rsidRDefault="00026CB8" w:rsidP="00026CB8">
      <w:pPr>
        <w:pStyle w:val="Ttulo3"/>
        <w:shd w:val="clear" w:color="auto" w:fill="FFFFFF"/>
        <w:spacing w:before="0" w:beforeAutospacing="0" w:after="360" w:afterAutospacing="0"/>
        <w:rPr>
          <w:rFonts w:ascii="var(--secondary-font)" w:hAnsi="var(--secondary-font)"/>
          <w:sz w:val="24"/>
          <w:szCs w:val="24"/>
        </w:rPr>
      </w:pPr>
      <w:r>
        <w:rPr>
          <w:rFonts w:ascii="var(--secondary-font)" w:hAnsi="var(--secondary-font)"/>
          <w:sz w:val="24"/>
          <w:szCs w:val="24"/>
        </w:rPr>
        <w:t>Tipos de hacker</w:t>
      </w:r>
    </w:p>
    <w:p w:rsidR="00026CB8" w:rsidRDefault="00026CB8" w:rsidP="00026CB8">
      <w:pPr>
        <w:numPr>
          <w:ilvl w:val="0"/>
          <w:numId w:val="4"/>
        </w:numPr>
        <w:shd w:val="clear" w:color="auto" w:fill="FFFFFF"/>
        <w:spacing w:before="100" w:beforeAutospacing="1" w:after="120" w:line="495" w:lineRule="atLeast"/>
        <w:ind w:left="945"/>
        <w:rPr>
          <w:rFonts w:ascii="Arial" w:hAnsi="Arial" w:cs="Arial"/>
          <w:color w:val="333333"/>
          <w:sz w:val="24"/>
          <w:szCs w:val="24"/>
        </w:rPr>
      </w:pPr>
      <w:r>
        <w:rPr>
          <w:rFonts w:ascii="Arial" w:hAnsi="Arial" w:cs="Arial"/>
          <w:color w:val="333333"/>
        </w:rPr>
        <w:t>Sombrero blanco (</w:t>
      </w:r>
      <w:proofErr w:type="spellStart"/>
      <w:r>
        <w:rPr>
          <w:rFonts w:ascii="Arial" w:hAnsi="Arial" w:cs="Arial"/>
          <w:color w:val="333333"/>
        </w:rPr>
        <w:t>white</w:t>
      </w:r>
      <w:proofErr w:type="spellEnd"/>
      <w:r>
        <w:rPr>
          <w:rFonts w:ascii="Arial" w:hAnsi="Arial" w:cs="Arial"/>
          <w:color w:val="333333"/>
        </w:rPr>
        <w:t xml:space="preserve"> </w:t>
      </w:r>
      <w:proofErr w:type="spellStart"/>
      <w:r>
        <w:rPr>
          <w:rFonts w:ascii="Arial" w:hAnsi="Arial" w:cs="Arial"/>
          <w:color w:val="333333"/>
        </w:rPr>
        <w:t>hats</w:t>
      </w:r>
      <w:proofErr w:type="spellEnd"/>
      <w:r>
        <w:rPr>
          <w:rFonts w:ascii="Arial" w:hAnsi="Arial" w:cs="Arial"/>
          <w:color w:val="333333"/>
        </w:rPr>
        <w:t>): utilizan los conocimientos en informática y seguridad informática con el fin de defender los sistemas de información.</w:t>
      </w:r>
    </w:p>
    <w:p w:rsidR="00026CB8" w:rsidRDefault="00026CB8" w:rsidP="00026CB8">
      <w:pPr>
        <w:numPr>
          <w:ilvl w:val="0"/>
          <w:numId w:val="4"/>
        </w:numPr>
        <w:shd w:val="clear" w:color="auto" w:fill="FFFFFF"/>
        <w:spacing w:before="100" w:beforeAutospacing="1" w:after="120" w:line="495" w:lineRule="atLeast"/>
        <w:ind w:left="945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Sombrero gris (gray </w:t>
      </w:r>
      <w:proofErr w:type="spellStart"/>
      <w:r>
        <w:rPr>
          <w:rFonts w:ascii="Arial" w:hAnsi="Arial" w:cs="Arial"/>
          <w:color w:val="333333"/>
        </w:rPr>
        <w:t>hats</w:t>
      </w:r>
      <w:proofErr w:type="spellEnd"/>
      <w:r>
        <w:rPr>
          <w:rFonts w:ascii="Arial" w:hAnsi="Arial" w:cs="Arial"/>
          <w:color w:val="333333"/>
        </w:rPr>
        <w:t>): tienen conocimientos tanto de la parte defensiva como ofensiva y pueden trabajar en cualquiera de los ámbitos.</w:t>
      </w:r>
    </w:p>
    <w:p w:rsidR="00026CB8" w:rsidRDefault="00026CB8" w:rsidP="00026CB8">
      <w:pPr>
        <w:numPr>
          <w:ilvl w:val="0"/>
          <w:numId w:val="4"/>
        </w:numPr>
        <w:shd w:val="clear" w:color="auto" w:fill="FFFFFF"/>
        <w:spacing w:before="100" w:beforeAutospacing="1" w:after="120" w:line="495" w:lineRule="atLeast"/>
        <w:ind w:left="945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Sombrero negro (</w:t>
      </w:r>
      <w:proofErr w:type="spellStart"/>
      <w:r>
        <w:rPr>
          <w:rFonts w:ascii="Arial" w:hAnsi="Arial" w:cs="Arial"/>
          <w:color w:val="333333"/>
        </w:rPr>
        <w:t>black</w:t>
      </w:r>
      <w:proofErr w:type="spellEnd"/>
      <w:r>
        <w:rPr>
          <w:rFonts w:ascii="Arial" w:hAnsi="Arial" w:cs="Arial"/>
          <w:color w:val="333333"/>
        </w:rPr>
        <w:t xml:space="preserve"> </w:t>
      </w:r>
      <w:proofErr w:type="spellStart"/>
      <w:r>
        <w:rPr>
          <w:rFonts w:ascii="Arial" w:hAnsi="Arial" w:cs="Arial"/>
          <w:color w:val="333333"/>
        </w:rPr>
        <w:t>hats</w:t>
      </w:r>
      <w:proofErr w:type="spellEnd"/>
      <w:r>
        <w:rPr>
          <w:rFonts w:ascii="Arial" w:hAnsi="Arial" w:cs="Arial"/>
          <w:color w:val="333333"/>
        </w:rPr>
        <w:t>): tienen conocimientos informáticos y recurren a hacer actividades maliciosas o ilegales. También conocidos como crackers.</w:t>
      </w:r>
    </w:p>
    <w:p w:rsidR="00026CB8" w:rsidRDefault="00026CB8" w:rsidP="00026CB8">
      <w:pPr>
        <w:pStyle w:val="Ttulo3"/>
        <w:shd w:val="clear" w:color="auto" w:fill="FFFFFF"/>
        <w:spacing w:before="0" w:beforeAutospacing="0" w:after="360" w:afterAutospacing="0"/>
        <w:rPr>
          <w:rFonts w:ascii="var(--secondary-font)" w:hAnsi="var(--secondary-font)"/>
          <w:sz w:val="24"/>
          <w:szCs w:val="24"/>
        </w:rPr>
      </w:pPr>
      <w:r>
        <w:rPr>
          <w:rFonts w:ascii="var(--secondary-font)" w:hAnsi="var(--secondary-font)"/>
          <w:sz w:val="24"/>
          <w:szCs w:val="24"/>
        </w:rPr>
        <w:t>Las diferencias entre hacker y cracker</w:t>
      </w:r>
    </w:p>
    <w:p w:rsidR="00026CB8" w:rsidRDefault="00026CB8" w:rsidP="00026CB8">
      <w:pPr>
        <w:pStyle w:val="NormalWeb"/>
        <w:shd w:val="clear" w:color="auto" w:fill="FFFFFF"/>
        <w:spacing w:before="0" w:beforeAutospacing="0" w:after="75" w:afterAutospacing="0" w:line="300" w:lineRule="atLeast"/>
        <w:ind w:left="75"/>
        <w:rPr>
          <w:rFonts w:ascii="Arial" w:hAnsi="Arial" w:cs="Arial"/>
        </w:rPr>
      </w:pPr>
      <w:r>
        <w:rPr>
          <w:rFonts w:ascii="Arial" w:hAnsi="Arial" w:cs="Arial"/>
        </w:rPr>
        <w:t>El </w:t>
      </w:r>
      <w:r>
        <w:rPr>
          <w:rStyle w:val="bold"/>
          <w:rFonts w:ascii="Arial" w:hAnsi="Arial" w:cs="Arial"/>
          <w:b/>
          <w:bCs/>
        </w:rPr>
        <w:t>hacker</w:t>
      </w:r>
      <w:r>
        <w:rPr>
          <w:rFonts w:ascii="Arial" w:hAnsi="Arial" w:cs="Arial"/>
        </w:rPr>
        <w:t xml:space="preserve"> es un experto en varias ramas técnicas relacionadas con </w:t>
      </w:r>
      <w:proofErr w:type="gramStart"/>
      <w:r>
        <w:rPr>
          <w:rFonts w:ascii="Arial" w:hAnsi="Arial" w:cs="Arial"/>
        </w:rPr>
        <w:t>las tecnología</w:t>
      </w:r>
      <w:proofErr w:type="gramEnd"/>
      <w:r>
        <w:rPr>
          <w:rFonts w:ascii="Arial" w:hAnsi="Arial" w:cs="Arial"/>
        </w:rPr>
        <w:t xml:space="preserve"> de información de las comunicaciones, como son: programación, redes, sistemas operativos e ingeniería de software.</w:t>
      </w:r>
    </w:p>
    <w:p w:rsidR="00026CB8" w:rsidRDefault="00026CB8" w:rsidP="00026CB8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333333"/>
          <w:sz w:val="21"/>
          <w:szCs w:val="21"/>
        </w:rPr>
        <w:br/>
      </w:r>
    </w:p>
    <w:p w:rsidR="00026CB8" w:rsidRDefault="00026CB8" w:rsidP="00026CB8">
      <w:pPr>
        <w:pStyle w:val="NormalWeb"/>
        <w:shd w:val="clear" w:color="auto" w:fill="FFFFFF"/>
        <w:spacing w:before="0" w:beforeAutospacing="0" w:after="75" w:afterAutospacing="0" w:line="300" w:lineRule="atLeast"/>
        <w:ind w:left="75"/>
        <w:rPr>
          <w:rFonts w:ascii="Arial" w:hAnsi="Arial" w:cs="Arial"/>
        </w:rPr>
      </w:pPr>
      <w:r>
        <w:rPr>
          <w:rFonts w:ascii="Arial" w:hAnsi="Arial" w:cs="Arial"/>
        </w:rPr>
        <w:t>El </w:t>
      </w:r>
      <w:r>
        <w:rPr>
          <w:rStyle w:val="bold"/>
          <w:rFonts w:ascii="Arial" w:hAnsi="Arial" w:cs="Arial"/>
          <w:b/>
          <w:bCs/>
        </w:rPr>
        <w:t>cracker</w:t>
      </w:r>
      <w:r>
        <w:rPr>
          <w:rFonts w:ascii="Arial" w:hAnsi="Arial" w:cs="Arial"/>
        </w:rPr>
        <w:t> es también un experto, pero además es quien viola la seguridad de un sistema informático con fines ilícitos o con un objetivo deshonesto y no ético.</w:t>
      </w:r>
    </w:p>
    <w:p w:rsidR="00026CB8" w:rsidRDefault="00026CB8">
      <w:pPr>
        <w:rPr>
          <w:b/>
          <w:color w:val="FF0000"/>
        </w:rPr>
      </w:pPr>
    </w:p>
    <w:p w:rsidR="00564399" w:rsidRDefault="00564399" w:rsidP="00564399">
      <w:pPr>
        <w:rPr>
          <w:rStyle w:val="Hipervnculo"/>
          <w:rFonts w:ascii="Arial" w:hAnsi="Arial" w:cs="Arial"/>
          <w:color w:val="23527C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23527C"/>
          <w:sz w:val="21"/>
          <w:szCs w:val="21"/>
          <w:u w:val="single"/>
        </w:rPr>
        <w:t>1</w:t>
      </w:r>
    </w:p>
    <w:p w:rsidR="00564399" w:rsidRDefault="00564399" w:rsidP="00564399">
      <w:pPr>
        <w:pStyle w:val="NormalWeb"/>
        <w:spacing w:before="0" w:beforeAutospacing="0" w:after="0" w:afterAutospacing="0"/>
        <w:ind w:left="150" w:firstLine="720"/>
        <w:outlineLvl w:val="4"/>
        <w:rPr>
          <w:rFonts w:ascii="var(--secondary-font)" w:hAnsi="var(--secondary-font)" w:cs="Arial"/>
          <w:b/>
          <w:bCs/>
          <w:color w:val="23527C"/>
          <w:u w:val="single"/>
        </w:rPr>
      </w:pPr>
      <w:r>
        <w:rPr>
          <w:rFonts w:ascii="Arial" w:hAnsi="Arial" w:cs="Arial"/>
          <w:b/>
          <w:bCs/>
          <w:color w:val="000000"/>
          <w:sz w:val="22"/>
          <w:szCs w:val="22"/>
          <w:u w:val="single"/>
        </w:rPr>
        <w:t>La seguridad  _________ protege y evita daños en los sistemas informáticos.</w:t>
      </w:r>
    </w:p>
    <w:p w:rsidR="00564399" w:rsidRDefault="00564399" w:rsidP="00564399">
      <w:pPr>
        <w:pStyle w:val="Ttulo4"/>
        <w:spacing w:before="0"/>
        <w:ind w:left="150"/>
        <w:rPr>
          <w:rFonts w:ascii="Arial" w:hAnsi="Arial" w:cs="Arial"/>
          <w:color w:val="23527C"/>
          <w:u w:val="single"/>
        </w:rPr>
      </w:pPr>
      <w:r>
        <w:rPr>
          <w:rFonts w:ascii="Arial" w:hAnsi="Arial" w:cs="Arial"/>
          <w:color w:val="000000"/>
          <w:u w:val="single"/>
        </w:rPr>
        <w:br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Activa</w:t>
      </w:r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 Dentro de la seguridad activa podemos encontrar el uso de contraseñas y software informático, entre otros.</w:t>
      </w:r>
    </w:p>
    <w:p w:rsidR="00564399" w:rsidRDefault="00564399" w:rsidP="00564399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337AB7"/>
          <w:sz w:val="21"/>
          <w:szCs w:val="21"/>
        </w:rPr>
        <w:t>2</w:t>
      </w:r>
    </w:p>
    <w:p w:rsidR="00564399" w:rsidRDefault="00564399" w:rsidP="00564399">
      <w:pPr>
        <w:pStyle w:val="Ttulo4"/>
        <w:spacing w:before="0"/>
        <w:ind w:left="150"/>
        <w:rPr>
          <w:rFonts w:ascii="var(--secondary-font)" w:hAnsi="var(--secondary-font)" w:cs="Arial"/>
          <w:color w:val="337AB7"/>
          <w:sz w:val="24"/>
          <w:szCs w:val="24"/>
        </w:rPr>
      </w:pPr>
      <w:r>
        <w:rPr>
          <w:rFonts w:ascii="Arial" w:hAnsi="Arial" w:cs="Arial"/>
          <w:color w:val="000000"/>
        </w:rPr>
        <w:t>La realización de copias de seguridad de los datos en más de un dispositivo y/o en distintas ubicaciones físicas, hace parte de la seguridad _________.</w:t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Pasiva</w:t>
      </w:r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</w:t>
      </w:r>
    </w:p>
    <w:p w:rsidR="00564399" w:rsidRDefault="00564399" w:rsidP="00564399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337AB7"/>
          <w:sz w:val="21"/>
          <w:szCs w:val="21"/>
        </w:rPr>
        <w:t>3</w:t>
      </w:r>
    </w:p>
    <w:p w:rsidR="00564399" w:rsidRDefault="00564399" w:rsidP="00564399">
      <w:pPr>
        <w:pStyle w:val="Ttulo4"/>
        <w:spacing w:before="0"/>
        <w:ind w:left="150"/>
        <w:rPr>
          <w:rFonts w:ascii="var(--secondary-font)" w:hAnsi="var(--secondary-font)" w:cs="Arial"/>
          <w:color w:val="337AB7"/>
          <w:sz w:val="24"/>
          <w:szCs w:val="24"/>
        </w:rPr>
      </w:pPr>
      <w:r>
        <w:rPr>
          <w:rFonts w:ascii="Arial" w:hAnsi="Arial" w:cs="Arial"/>
          <w:color w:val="000000"/>
        </w:rPr>
        <w:t>Un sistema redundante es:</w:t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La copia de datos de mayor importancia que se desean asegurar ante posibles fallos.</w:t>
      </w:r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</w:t>
      </w:r>
    </w:p>
    <w:p w:rsidR="00564399" w:rsidRDefault="00564399" w:rsidP="00564399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337AB7"/>
          <w:sz w:val="21"/>
          <w:szCs w:val="21"/>
        </w:rPr>
        <w:t>4</w:t>
      </w:r>
    </w:p>
    <w:p w:rsidR="00564399" w:rsidRDefault="00564399" w:rsidP="00564399">
      <w:pPr>
        <w:pStyle w:val="NormalWeb"/>
        <w:spacing w:before="0" w:beforeAutospacing="0" w:after="0" w:afterAutospacing="0"/>
        <w:ind w:left="150" w:firstLine="720"/>
        <w:outlineLvl w:val="4"/>
        <w:rPr>
          <w:rFonts w:ascii="var(--secondary-font)" w:hAnsi="var(--secondary-font)" w:cs="Arial"/>
          <w:b/>
          <w:bCs/>
          <w:color w:val="337AB7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Consiste en la protección de datos y programas informáticos por medio del uso de software.</w:t>
      </w:r>
    </w:p>
    <w:p w:rsidR="00564399" w:rsidRDefault="00564399" w:rsidP="00564399">
      <w:pPr>
        <w:pStyle w:val="Ttulo4"/>
        <w:spacing w:before="0"/>
        <w:ind w:left="150"/>
        <w:rPr>
          <w:rFonts w:ascii="Arial" w:hAnsi="Arial" w:cs="Arial"/>
          <w:color w:val="337AB7"/>
        </w:rPr>
      </w:pPr>
      <w:r>
        <w:rPr>
          <w:rFonts w:ascii="Arial" w:hAnsi="Arial" w:cs="Arial"/>
          <w:color w:val="000000"/>
        </w:rPr>
        <w:br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Seguridad lógica</w:t>
      </w:r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</w:t>
      </w:r>
    </w:p>
    <w:p w:rsidR="00564399" w:rsidRDefault="00564399" w:rsidP="00564399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337AB7"/>
          <w:sz w:val="21"/>
          <w:szCs w:val="21"/>
        </w:rPr>
        <w:t>5</w:t>
      </w:r>
    </w:p>
    <w:p w:rsidR="00564399" w:rsidRDefault="00564399" w:rsidP="00564399">
      <w:pPr>
        <w:pStyle w:val="NormalWeb"/>
        <w:spacing w:before="0" w:beforeAutospacing="0" w:after="0" w:afterAutospacing="0"/>
        <w:ind w:left="150" w:firstLine="720"/>
        <w:outlineLvl w:val="4"/>
        <w:rPr>
          <w:rFonts w:ascii="var(--secondary-font)" w:hAnsi="var(--secondary-font)" w:cs="Arial"/>
          <w:b/>
          <w:bCs/>
          <w:color w:val="337AB7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En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</w:rPr>
        <w:t>DoS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las peticiones se realizan desde solo una máquina o una dirección IP, como también puede ser desde algún agente instalado programado para tal fin</w:t>
      </w:r>
    </w:p>
    <w:p w:rsidR="00564399" w:rsidRDefault="00564399" w:rsidP="00564399">
      <w:pPr>
        <w:pStyle w:val="Ttulo4"/>
        <w:spacing w:before="0"/>
        <w:ind w:left="150"/>
        <w:rPr>
          <w:rFonts w:ascii="Arial" w:hAnsi="Arial" w:cs="Arial"/>
          <w:color w:val="337AB7"/>
        </w:rPr>
      </w:pPr>
      <w:r>
        <w:rPr>
          <w:rFonts w:ascii="Arial" w:hAnsi="Arial" w:cs="Arial"/>
          <w:color w:val="000000"/>
        </w:rPr>
        <w:br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Verdadero</w:t>
      </w:r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</w:t>
      </w:r>
    </w:p>
    <w:p w:rsidR="00564399" w:rsidRDefault="00564399" w:rsidP="00564399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337AB7"/>
          <w:sz w:val="21"/>
          <w:szCs w:val="21"/>
        </w:rPr>
        <w:t>6</w:t>
      </w:r>
    </w:p>
    <w:p w:rsidR="00564399" w:rsidRDefault="00564399" w:rsidP="00564399">
      <w:pPr>
        <w:pStyle w:val="Ttulo4"/>
        <w:spacing w:before="0"/>
        <w:ind w:left="150"/>
        <w:rPr>
          <w:rFonts w:ascii="var(--secondary-font)" w:hAnsi="var(--secondary-font)" w:cs="Arial"/>
          <w:color w:val="337AB7"/>
          <w:sz w:val="24"/>
          <w:szCs w:val="24"/>
        </w:rPr>
      </w:pPr>
      <w:r>
        <w:rPr>
          <w:rFonts w:ascii="Arial" w:hAnsi="Arial" w:cs="Arial"/>
          <w:color w:val="000000"/>
        </w:rPr>
        <w:t xml:space="preserve">En </w:t>
      </w:r>
      <w:proofErr w:type="spellStart"/>
      <w:r>
        <w:rPr>
          <w:rFonts w:ascii="Arial" w:hAnsi="Arial" w:cs="Arial"/>
          <w:color w:val="000000"/>
        </w:rPr>
        <w:t>DDoS</w:t>
      </w:r>
      <w:proofErr w:type="spellEnd"/>
      <w:r>
        <w:rPr>
          <w:rFonts w:ascii="Arial" w:hAnsi="Arial" w:cs="Arial"/>
          <w:color w:val="000000"/>
        </w:rPr>
        <w:t xml:space="preserve"> las peticiones se realizan desde un punto o dirección </w:t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also</w:t>
      </w:r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</w:t>
      </w:r>
    </w:p>
    <w:p w:rsidR="00564399" w:rsidRDefault="00564399" w:rsidP="00564399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337AB7"/>
          <w:sz w:val="21"/>
          <w:szCs w:val="21"/>
        </w:rPr>
        <w:t>7</w:t>
      </w:r>
    </w:p>
    <w:p w:rsidR="00564399" w:rsidRDefault="00564399" w:rsidP="00564399">
      <w:pPr>
        <w:pStyle w:val="Ttulo4"/>
        <w:spacing w:before="0"/>
        <w:ind w:left="150"/>
        <w:rPr>
          <w:rFonts w:ascii="var(--secondary-font)" w:hAnsi="var(--secondary-font)" w:cs="Arial"/>
          <w:color w:val="337AB7"/>
          <w:sz w:val="24"/>
          <w:szCs w:val="24"/>
        </w:rPr>
      </w:pPr>
      <w:r>
        <w:rPr>
          <w:rFonts w:ascii="Arial" w:hAnsi="Arial" w:cs="Arial"/>
          <w:color w:val="000000"/>
        </w:rPr>
        <w:t>¿Cómo se llama a la persona que tiene conocimientos informáticos y recurre a hacer actividades maliciosas o ilegales?</w:t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Cracker</w:t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Sombrero negro</w:t>
      </w:r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</w:t>
      </w:r>
    </w:p>
    <w:p w:rsidR="00564399" w:rsidRDefault="00564399" w:rsidP="00564399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564399" w:rsidRDefault="00564399" w:rsidP="00564399">
      <w:r>
        <w:rPr>
          <w:rStyle w:val="fontweightbold"/>
          <w:rFonts w:ascii="Arial" w:hAnsi="Arial" w:cs="Arial"/>
          <w:color w:val="337AB7"/>
          <w:sz w:val="21"/>
          <w:szCs w:val="21"/>
        </w:rPr>
        <w:t>8</w:t>
      </w:r>
    </w:p>
    <w:p w:rsidR="00564399" w:rsidRDefault="00564399" w:rsidP="00564399">
      <w:pPr>
        <w:pStyle w:val="NormalWeb"/>
        <w:spacing w:before="0" w:beforeAutospacing="0" w:after="0" w:afterAutospacing="0"/>
        <w:ind w:left="150" w:firstLine="720"/>
        <w:outlineLvl w:val="4"/>
        <w:rPr>
          <w:rFonts w:ascii="var(--secondary-font)" w:hAnsi="var(--secondary-font)" w:cs="Arial"/>
          <w:b/>
          <w:bCs/>
          <w:color w:val="337AB7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El tipo de control que se basa en la búsqueda de potenciales ataques o peligros a los que puede estar expuesto un sistema informático es:</w:t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564399" w:rsidRDefault="00564399" w:rsidP="00564399">
      <w:pPr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Detectivo</w:t>
      </w:r>
      <w:proofErr w:type="spellEnd"/>
    </w:p>
    <w:p w:rsidR="00564399" w:rsidRDefault="00564399" w:rsidP="00564399">
      <w:pPr>
        <w:pStyle w:val="cardquiztext"/>
        <w:spacing w:after="150" w:afterAutospacing="0"/>
        <w:ind w:left="75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</w:t>
      </w:r>
    </w:p>
    <w:p w:rsidR="00564399" w:rsidRPr="00026CB8" w:rsidRDefault="00564399">
      <w:pPr>
        <w:rPr>
          <w:b/>
          <w:color w:val="FF0000"/>
        </w:rPr>
      </w:pPr>
      <w:bookmarkStart w:id="0" w:name="_GoBack"/>
      <w:bookmarkEnd w:id="0"/>
    </w:p>
    <w:sectPr w:rsidR="00564399" w:rsidRPr="00026CB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jdhani-Bold">
    <w:altName w:val="Times New Roman"/>
    <w:panose1 w:val="00000000000000000000"/>
    <w:charset w:val="00"/>
    <w:family w:val="roman"/>
    <w:notTrueType/>
    <w:pitch w:val="default"/>
  </w:font>
  <w:font w:name="var(--primary-font)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A52EE"/>
    <w:multiLevelType w:val="multilevel"/>
    <w:tmpl w:val="66C28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BB03689"/>
    <w:multiLevelType w:val="multilevel"/>
    <w:tmpl w:val="B4B40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CF95931"/>
    <w:multiLevelType w:val="multilevel"/>
    <w:tmpl w:val="FB767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91618DF"/>
    <w:multiLevelType w:val="multilevel"/>
    <w:tmpl w:val="9F2CF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5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tzAwMTa2MDY3sjBU0lEKTi0uzszPAykwrAUAx0XcBSwAAAA="/>
  </w:docVars>
  <w:rsids>
    <w:rsidRoot w:val="005D56AF"/>
    <w:rsid w:val="00026CB8"/>
    <w:rsid w:val="00564399"/>
    <w:rsid w:val="005D2B97"/>
    <w:rsid w:val="005D56AF"/>
    <w:rsid w:val="007A3F3D"/>
    <w:rsid w:val="00B7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5D56A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AR"/>
    </w:rPr>
  </w:style>
  <w:style w:type="paragraph" w:styleId="Ttulo3">
    <w:name w:val="heading 3"/>
    <w:basedOn w:val="Normal"/>
    <w:link w:val="Ttulo3Car"/>
    <w:uiPriority w:val="9"/>
    <w:qFormat/>
    <w:rsid w:val="005D56A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AR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643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5D56AF"/>
    <w:rPr>
      <w:rFonts w:ascii="Times New Roman" w:eastAsia="Times New Roman" w:hAnsi="Times New Roman" w:cs="Times New Roman"/>
      <w:b/>
      <w:bCs/>
      <w:sz w:val="36"/>
      <w:szCs w:val="36"/>
      <w:lang w:eastAsia="es-AR"/>
    </w:rPr>
  </w:style>
  <w:style w:type="character" w:customStyle="1" w:styleId="Ttulo3Car">
    <w:name w:val="Título 3 Car"/>
    <w:basedOn w:val="Fuentedeprrafopredeter"/>
    <w:link w:val="Ttulo3"/>
    <w:uiPriority w:val="9"/>
    <w:rsid w:val="005D56AF"/>
    <w:rPr>
      <w:rFonts w:ascii="Times New Roman" w:eastAsia="Times New Roman" w:hAnsi="Times New Roman" w:cs="Times New Roman"/>
      <w:b/>
      <w:bCs/>
      <w:sz w:val="27"/>
      <w:szCs w:val="27"/>
      <w:lang w:eastAsia="es-AR"/>
    </w:rPr>
  </w:style>
  <w:style w:type="paragraph" w:styleId="NormalWeb">
    <w:name w:val="Normal (Web)"/>
    <w:basedOn w:val="Normal"/>
    <w:uiPriority w:val="99"/>
    <w:unhideWhenUsed/>
    <w:rsid w:val="005D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A3F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3F3D"/>
    <w:rPr>
      <w:rFonts w:ascii="Tahoma" w:hAnsi="Tahoma" w:cs="Tahoma"/>
      <w:sz w:val="16"/>
      <w:szCs w:val="16"/>
    </w:rPr>
  </w:style>
  <w:style w:type="character" w:styleId="Textoennegrita">
    <w:name w:val="Strong"/>
    <w:basedOn w:val="Fuentedeprrafopredeter"/>
    <w:uiPriority w:val="22"/>
    <w:qFormat/>
    <w:rsid w:val="007A3F3D"/>
    <w:rPr>
      <w:b/>
      <w:bCs/>
    </w:rPr>
  </w:style>
  <w:style w:type="character" w:customStyle="1" w:styleId="bold">
    <w:name w:val="bold"/>
    <w:basedOn w:val="Fuentedeprrafopredeter"/>
    <w:rsid w:val="00026CB8"/>
  </w:style>
  <w:style w:type="character" w:customStyle="1" w:styleId="Ttulo4Car">
    <w:name w:val="Título 4 Car"/>
    <w:basedOn w:val="Fuentedeprrafopredeter"/>
    <w:link w:val="Ttulo4"/>
    <w:uiPriority w:val="9"/>
    <w:semiHidden/>
    <w:rsid w:val="0056439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ipervnculo">
    <w:name w:val="Hyperlink"/>
    <w:basedOn w:val="Fuentedeprrafopredeter"/>
    <w:uiPriority w:val="99"/>
    <w:semiHidden/>
    <w:unhideWhenUsed/>
    <w:rsid w:val="00564399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564399"/>
  </w:style>
  <w:style w:type="paragraph" w:customStyle="1" w:styleId="cardquiztext">
    <w:name w:val="_card_quiz_text"/>
    <w:basedOn w:val="Normal"/>
    <w:rsid w:val="005643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5D56A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AR"/>
    </w:rPr>
  </w:style>
  <w:style w:type="paragraph" w:styleId="Ttulo3">
    <w:name w:val="heading 3"/>
    <w:basedOn w:val="Normal"/>
    <w:link w:val="Ttulo3Car"/>
    <w:uiPriority w:val="9"/>
    <w:qFormat/>
    <w:rsid w:val="005D56A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AR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643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5D56AF"/>
    <w:rPr>
      <w:rFonts w:ascii="Times New Roman" w:eastAsia="Times New Roman" w:hAnsi="Times New Roman" w:cs="Times New Roman"/>
      <w:b/>
      <w:bCs/>
      <w:sz w:val="36"/>
      <w:szCs w:val="36"/>
      <w:lang w:eastAsia="es-AR"/>
    </w:rPr>
  </w:style>
  <w:style w:type="character" w:customStyle="1" w:styleId="Ttulo3Car">
    <w:name w:val="Título 3 Car"/>
    <w:basedOn w:val="Fuentedeprrafopredeter"/>
    <w:link w:val="Ttulo3"/>
    <w:uiPriority w:val="9"/>
    <w:rsid w:val="005D56AF"/>
    <w:rPr>
      <w:rFonts w:ascii="Times New Roman" w:eastAsia="Times New Roman" w:hAnsi="Times New Roman" w:cs="Times New Roman"/>
      <w:b/>
      <w:bCs/>
      <w:sz w:val="27"/>
      <w:szCs w:val="27"/>
      <w:lang w:eastAsia="es-AR"/>
    </w:rPr>
  </w:style>
  <w:style w:type="paragraph" w:styleId="NormalWeb">
    <w:name w:val="Normal (Web)"/>
    <w:basedOn w:val="Normal"/>
    <w:uiPriority w:val="99"/>
    <w:unhideWhenUsed/>
    <w:rsid w:val="005D5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A3F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3F3D"/>
    <w:rPr>
      <w:rFonts w:ascii="Tahoma" w:hAnsi="Tahoma" w:cs="Tahoma"/>
      <w:sz w:val="16"/>
      <w:szCs w:val="16"/>
    </w:rPr>
  </w:style>
  <w:style w:type="character" w:styleId="Textoennegrita">
    <w:name w:val="Strong"/>
    <w:basedOn w:val="Fuentedeprrafopredeter"/>
    <w:uiPriority w:val="22"/>
    <w:qFormat/>
    <w:rsid w:val="007A3F3D"/>
    <w:rPr>
      <w:b/>
      <w:bCs/>
    </w:rPr>
  </w:style>
  <w:style w:type="character" w:customStyle="1" w:styleId="bold">
    <w:name w:val="bold"/>
    <w:basedOn w:val="Fuentedeprrafopredeter"/>
    <w:rsid w:val="00026CB8"/>
  </w:style>
  <w:style w:type="character" w:customStyle="1" w:styleId="Ttulo4Car">
    <w:name w:val="Título 4 Car"/>
    <w:basedOn w:val="Fuentedeprrafopredeter"/>
    <w:link w:val="Ttulo4"/>
    <w:uiPriority w:val="9"/>
    <w:semiHidden/>
    <w:rsid w:val="0056439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ipervnculo">
    <w:name w:val="Hyperlink"/>
    <w:basedOn w:val="Fuentedeprrafopredeter"/>
    <w:uiPriority w:val="99"/>
    <w:semiHidden/>
    <w:unhideWhenUsed/>
    <w:rsid w:val="00564399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564399"/>
  </w:style>
  <w:style w:type="paragraph" w:customStyle="1" w:styleId="cardquiztext">
    <w:name w:val="_card_quiz_text"/>
    <w:basedOn w:val="Normal"/>
    <w:rsid w:val="005643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61527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7895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0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737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708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134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3806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42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11524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3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504549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842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89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62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50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6165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902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67423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002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86534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5655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28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09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2866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6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932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627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855718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6935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59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10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61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0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90828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31120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3697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006271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720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79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51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271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2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3596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5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24532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198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64586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694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9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1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4509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20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52701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258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06979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87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62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67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13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457913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747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83770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043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65819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208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60280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5323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12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685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93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18372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439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39570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823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78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1</Pages>
  <Words>2123</Words>
  <Characters>11678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4</cp:revision>
  <dcterms:created xsi:type="dcterms:W3CDTF">2021-05-08T20:07:00Z</dcterms:created>
  <dcterms:modified xsi:type="dcterms:W3CDTF">2021-05-08T20:47:00Z</dcterms:modified>
</cp:coreProperties>
</file>